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713E1" w14:textId="77777777" w:rsidR="004F10E6" w:rsidRDefault="00E461DD">
      <w:pPr>
        <w:spacing w:after="2"/>
        <w:ind w:left="-186" w:right="-27"/>
      </w:pPr>
      <w:r>
        <w:rPr>
          <w:noProof/>
        </w:rPr>
        <mc:AlternateContent>
          <mc:Choice Requires="wpg">
            <w:drawing>
              <wp:inline distT="0" distB="0" distL="0" distR="0" wp14:anchorId="52FE2816" wp14:editId="1987A947">
                <wp:extent cx="6995668" cy="562619"/>
                <wp:effectExtent l="0" t="0" r="0" b="8890"/>
                <wp:docPr id="5690" name="Group 56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95668" cy="562619"/>
                          <a:chOff x="0" y="0"/>
                          <a:chExt cx="6995668" cy="562619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18110" y="18854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616446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316230" y="18854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679288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752475" y="131393"/>
                            <a:ext cx="4942693" cy="2537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4F961" w14:textId="0F238599" w:rsidR="004F10E6" w:rsidRPr="00B92FAC" w:rsidRDefault="00B92FAC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                                   </w:t>
                              </w:r>
                              <w:r w:rsidR="00E461DD"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>Data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base Management System </w:t>
                              </w:r>
                              <w:r w:rsidR="00E461DD"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Lab (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>Week1_Spring 202</w:t>
                              </w:r>
                              <w:r w:rsidR="00474E41"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>3</w:t>
                              </w: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4546219" y="18854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37918B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4651375" y="18854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34EB3E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5277739" y="18854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9416C6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662301" y="356189"/>
                            <a:ext cx="2657824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39BE98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>Department of Computer Scien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4660519" y="356189"/>
                            <a:ext cx="46619" cy="206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B49EFC" w14:textId="77777777" w:rsidR="004F10E6" w:rsidRDefault="00E461DD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88" name="Shape 6988"/>
                        <wps:cNvSpPr/>
                        <wps:spPr>
                          <a:xfrm>
                            <a:off x="328422" y="531406"/>
                            <a:ext cx="666724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67246" h="18288">
                                <a:moveTo>
                                  <a:pt x="0" y="0"/>
                                </a:moveTo>
                                <a:lnTo>
                                  <a:pt x="6667246" y="0"/>
                                </a:lnTo>
                                <a:lnTo>
                                  <a:pt x="666724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155" cy="4799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2FE2816" id="Group 5690" o:spid="_x0000_s1026" style="width:550.85pt;height:44.3pt;mso-position-horizontal-relative:char;mso-position-vertical-relative:line" coordsize="69956,562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">
                <v:rect id="Rectangle 6" o:spid="_x0000_s1027" style="position:absolute;left:1181;top:188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79616446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" o:spid="_x0000_s1028" style="position:absolute;left:3162;top:188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3E679288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" o:spid="_x0000_s1029" style="position:absolute;left:7524;top:1313;width:49427;height:25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4884F961" w14:textId="0F238599" w:rsidR="004F10E6" w:rsidRPr="00B92FAC" w:rsidRDefault="00B92FAC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                                   </w:t>
                        </w:r>
                        <w:r w:rsidR="00E461DD"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>Data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base Management System </w:t>
                        </w:r>
                        <w:r w:rsidR="00E461DD"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Lab (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>Week1_Spring 202</w:t>
                        </w:r>
                        <w:r w:rsidR="00474E41"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>3</w:t>
                        </w:r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>)</w:t>
                        </w:r>
                      </w:p>
                    </w:txbxContent>
                  </v:textbox>
                </v:rect>
                <v:rect id="Rectangle 10" o:spid="_x0000_s1030" style="position:absolute;left:45462;top:188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0537918B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" o:spid="_x0000_s1031" style="position:absolute;left:46513;top:188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834EB3E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" o:spid="_x0000_s1032" style="position:absolute;left:52777;top:1885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439416C6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33" style="position:absolute;left:26623;top:3561;width:2657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839BE98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>Department of Computer Science</w:t>
                        </w:r>
                      </w:p>
                    </w:txbxContent>
                  </v:textbox>
                </v:rect>
                <v:rect id="Rectangle 17" o:spid="_x0000_s1034" style="position:absolute;left:46605;top:3561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23B49EFC" w14:textId="77777777" w:rsidR="004F10E6" w:rsidRDefault="00E461DD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6988" o:spid="_x0000_s1035" style="position:absolute;left:3284;top:5314;width:66672;height:182;visibility:visible;mso-wrap-style:square;v-text-anchor:top" coordsize="6667246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" path="m,l6667246,r,18288l,18288,,e" fillcolor="black" stroked="f" strokeweight="0">
                  <v:stroke miterlimit="83231f" joinstyle="miter"/>
                  <v:path arrowok="t" textboxrect="0,0,6667246,18288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" o:spid="_x0000_s1036" type="#_x0000_t75" style="position:absolute;width:4781;height:47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">
                  <v:imagedata r:id="rId8" o:title=""/>
                </v:shape>
                <w10:anchorlock/>
              </v:group>
            </w:pict>
          </mc:Fallback>
        </mc:AlternateContent>
      </w:r>
    </w:p>
    <w:p w14:paraId="293272BC" w14:textId="77777777" w:rsidR="004F10E6" w:rsidRDefault="00E461DD">
      <w:pPr>
        <w:spacing w:after="0"/>
        <w:ind w:left="54"/>
        <w:jc w:val="center"/>
      </w:pPr>
      <w:r>
        <w:rPr>
          <w:rFonts w:ascii="Times New Roman" w:eastAsia="Times New Roman" w:hAnsi="Times New Roman" w:cs="Times New Roman"/>
        </w:rPr>
        <w:t xml:space="preserve"> </w:t>
      </w:r>
    </w:p>
    <w:p w14:paraId="6D830D8B" w14:textId="77777777" w:rsidR="004F10E6" w:rsidRDefault="00E461DD">
      <w:pPr>
        <w:spacing w:after="91"/>
      </w:pPr>
      <w:r>
        <w:rPr>
          <w:rFonts w:ascii="Times New Roman" w:eastAsia="Times New Roman" w:hAnsi="Times New Roman" w:cs="Times New Roman"/>
          <w:sz w:val="24"/>
        </w:rPr>
        <w:t xml:space="preserve">   </w:t>
      </w:r>
    </w:p>
    <w:p w14:paraId="57AB7545" w14:textId="77777777" w:rsidR="004F10E6" w:rsidRPr="00474E41" w:rsidRDefault="00E461DD">
      <w:pPr>
        <w:tabs>
          <w:tab w:val="center" w:pos="1334"/>
        </w:tabs>
        <w:spacing w:after="37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 w:rsidRPr="00474E41">
        <w:rPr>
          <w:rFonts w:ascii="Times New Roman" w:eastAsia="Times New Roman" w:hAnsi="Times New Roman" w:cs="Times New Roman"/>
          <w:sz w:val="24"/>
        </w:rPr>
        <w:tab/>
      </w:r>
      <w:r w:rsidRPr="00474E41">
        <w:rPr>
          <w:rFonts w:ascii="Times New Roman" w:eastAsia="Times New Roman" w:hAnsi="Times New Roman" w:cs="Times New Roman"/>
          <w:b/>
          <w:sz w:val="24"/>
        </w:rPr>
        <w:t xml:space="preserve">Learning Objectives:  </w:t>
      </w:r>
    </w:p>
    <w:p w14:paraId="6CB39F05" w14:textId="27F4CEBA" w:rsidR="004F10E6" w:rsidRPr="00474E41" w:rsidRDefault="00B92FAC" w:rsidP="00B92FAC">
      <w:pPr>
        <w:numPr>
          <w:ilvl w:val="0"/>
          <w:numId w:val="1"/>
        </w:numPr>
        <w:spacing w:after="3" w:line="253" w:lineRule="auto"/>
        <w:ind w:hanging="360"/>
        <w:rPr>
          <w:rFonts w:ascii="Times New Roman" w:hAnsi="Times New Roman" w:cs="Times New Roman"/>
        </w:rPr>
      </w:pPr>
      <w:r w:rsidRPr="00474E41">
        <w:rPr>
          <w:rFonts w:ascii="Times New Roman" w:eastAsia="Times New Roman" w:hAnsi="Times New Roman" w:cs="Times New Roman"/>
          <w:sz w:val="24"/>
        </w:rPr>
        <w:t xml:space="preserve">Installation of SQL server and SSMS. </w:t>
      </w:r>
    </w:p>
    <w:p w14:paraId="75AB78DA" w14:textId="2263B953" w:rsidR="00500D73" w:rsidRPr="00474E41" w:rsidRDefault="00500D73" w:rsidP="00474E41">
      <w:pPr>
        <w:numPr>
          <w:ilvl w:val="0"/>
          <w:numId w:val="1"/>
        </w:numPr>
        <w:spacing w:after="3" w:line="253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 xml:space="preserve">Create a new database </w:t>
      </w:r>
      <w:r w:rsidR="00474E41" w:rsidRPr="00474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C95960" w14:textId="5576A8DE" w:rsidR="00474E41" w:rsidRPr="00474E41" w:rsidRDefault="00474E41" w:rsidP="00474E41">
      <w:pPr>
        <w:spacing w:after="3" w:line="253" w:lineRule="auto"/>
        <w:rPr>
          <w:rFonts w:ascii="Times New Roman" w:hAnsi="Times New Roman" w:cs="Times New Roman"/>
          <w:sz w:val="24"/>
          <w:szCs w:val="24"/>
        </w:rPr>
      </w:pPr>
    </w:p>
    <w:p w14:paraId="44392331" w14:textId="5F07E0C5" w:rsidR="00474E41" w:rsidRPr="00474E41" w:rsidRDefault="00474E41" w:rsidP="00474E41">
      <w:pPr>
        <w:spacing w:after="3" w:line="253" w:lineRule="auto"/>
        <w:rPr>
          <w:rFonts w:ascii="Times New Roman" w:hAnsi="Times New Roman" w:cs="Times New Roman"/>
          <w:sz w:val="24"/>
          <w:szCs w:val="24"/>
        </w:rPr>
      </w:pPr>
    </w:p>
    <w:p w14:paraId="212124AF" w14:textId="77777777" w:rsidR="00474E41" w:rsidRPr="00474E41" w:rsidRDefault="00474E41" w:rsidP="00474E4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4E41">
        <w:rPr>
          <w:rStyle w:val="Heading1Char"/>
          <w:rFonts w:eastAsiaTheme="minorHAnsi"/>
          <w:b w:val="0"/>
          <w:bCs w:val="0"/>
        </w:rPr>
        <w:t>Introduction</w:t>
      </w:r>
      <w:r w:rsidRPr="00474E4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0F8924B8" w14:textId="77777777" w:rsidR="00474E41" w:rsidRPr="00474E41" w:rsidRDefault="00474E41" w:rsidP="00474E41">
      <w:pPr>
        <w:jc w:val="both"/>
        <w:rPr>
          <w:rFonts w:ascii="Times New Roman" w:hAnsi="Times New Roman" w:cs="Times New Roman"/>
          <w:b/>
          <w:bCs/>
        </w:rPr>
      </w:pPr>
      <w:r w:rsidRPr="00474E41">
        <w:rPr>
          <w:rFonts w:ascii="Times New Roman" w:hAnsi="Times New Roman" w:cs="Times New Roman"/>
        </w:rPr>
        <w:t xml:space="preserve">Database system is a collection of </w:t>
      </w:r>
      <w:r w:rsidRPr="00474E41">
        <w:rPr>
          <w:rFonts w:ascii="Times New Roman" w:hAnsi="Times New Roman" w:cs="Times New Roman"/>
          <w:b/>
          <w:bCs/>
        </w:rPr>
        <w:t xml:space="preserve">Database </w:t>
      </w:r>
      <w:r w:rsidRPr="00474E41">
        <w:rPr>
          <w:rFonts w:ascii="Times New Roman" w:hAnsi="Times New Roman" w:cs="Times New Roman"/>
        </w:rPr>
        <w:t>and</w:t>
      </w:r>
      <w:r w:rsidRPr="00474E41">
        <w:rPr>
          <w:rFonts w:ascii="Times New Roman" w:hAnsi="Times New Roman" w:cs="Times New Roman"/>
          <w:b/>
          <w:bCs/>
        </w:rPr>
        <w:t xml:space="preserve"> DBMS.</w:t>
      </w:r>
    </w:p>
    <w:p w14:paraId="1B5263D7" w14:textId="77777777" w:rsidR="00474E41" w:rsidRPr="00474E41" w:rsidRDefault="00474E41" w:rsidP="00474E4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474E41">
        <w:rPr>
          <w:rFonts w:ascii="Times New Roman" w:hAnsi="Times New Roman" w:cs="Times New Roman"/>
          <w:b/>
          <w:bCs/>
          <w:u w:val="single"/>
        </w:rPr>
        <w:t>Database:</w:t>
      </w:r>
    </w:p>
    <w:p w14:paraId="42CCDD09" w14:textId="77777777" w:rsidR="00474E41" w:rsidRPr="00474E41" w:rsidRDefault="00474E41" w:rsidP="00474E41">
      <w:pPr>
        <w:jc w:val="bot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Collection of </w:t>
      </w:r>
      <w:r w:rsidRPr="00474E41">
        <w:rPr>
          <w:rFonts w:ascii="Times New Roman" w:hAnsi="Times New Roman" w:cs="Times New Roman"/>
          <w:i/>
          <w:iCs/>
        </w:rPr>
        <w:t>related</w:t>
      </w:r>
      <w:r w:rsidRPr="00474E41">
        <w:rPr>
          <w:rFonts w:ascii="Times New Roman" w:hAnsi="Times New Roman" w:cs="Times New Roman"/>
        </w:rPr>
        <w:t xml:space="preserve"> data. </w:t>
      </w:r>
    </w:p>
    <w:p w14:paraId="4848895F" w14:textId="77777777" w:rsidR="00474E41" w:rsidRPr="00474E41" w:rsidRDefault="00474E41" w:rsidP="00474E41">
      <w:pPr>
        <w:jc w:val="bot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or example, Banks have the information of their respective users. </w:t>
      </w:r>
    </w:p>
    <w:p w14:paraId="21CAD8F5" w14:textId="77777777" w:rsidR="00474E41" w:rsidRPr="00474E41" w:rsidRDefault="00474E41" w:rsidP="00474E41">
      <w:pPr>
        <w:jc w:val="both"/>
        <w:rPr>
          <w:rFonts w:ascii="Times New Roman" w:hAnsi="Times New Roman" w:cs="Times New Roman"/>
        </w:rPr>
      </w:pPr>
    </w:p>
    <w:p w14:paraId="7DF1E181" w14:textId="77777777" w:rsidR="00474E41" w:rsidRPr="00474E41" w:rsidRDefault="00474E41" w:rsidP="00474E41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474E41">
        <w:rPr>
          <w:rFonts w:ascii="Times New Roman" w:hAnsi="Times New Roman" w:cs="Times New Roman"/>
          <w:b/>
          <w:bCs/>
          <w:u w:val="single"/>
        </w:rPr>
        <w:t>Database Management Systems (DBMS)</w:t>
      </w:r>
    </w:p>
    <w:p w14:paraId="4364FC09" w14:textId="77777777" w:rsidR="00474E41" w:rsidRPr="00474E41" w:rsidRDefault="00474E41" w:rsidP="00474E41">
      <w:pPr>
        <w:jc w:val="bot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>A system that provides ease to the user to access data and perform operations on it. The operations include:</w:t>
      </w:r>
    </w:p>
    <w:p w14:paraId="1425CDF3" w14:textId="77777777" w:rsidR="00474E41" w:rsidRPr="00474E41" w:rsidRDefault="00474E41" w:rsidP="00474E4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u w:val="single"/>
        </w:rPr>
      </w:pPr>
      <w:r w:rsidRPr="00474E41">
        <w:rPr>
          <w:rFonts w:ascii="Times New Roman" w:hAnsi="Times New Roman" w:cs="Times New Roman"/>
        </w:rPr>
        <w:t>Insertion</w:t>
      </w:r>
    </w:p>
    <w:p w14:paraId="095A8D3E" w14:textId="77777777" w:rsidR="00474E41" w:rsidRPr="00474E41" w:rsidRDefault="00474E41" w:rsidP="00474E4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u w:val="single"/>
        </w:rPr>
      </w:pPr>
      <w:r w:rsidRPr="00474E41">
        <w:rPr>
          <w:rFonts w:ascii="Times New Roman" w:hAnsi="Times New Roman" w:cs="Times New Roman"/>
        </w:rPr>
        <w:t>Update</w:t>
      </w:r>
    </w:p>
    <w:p w14:paraId="71E92C35" w14:textId="77777777" w:rsidR="00474E41" w:rsidRPr="00474E41" w:rsidRDefault="00474E41" w:rsidP="00474E41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b/>
          <w:bCs/>
          <w:u w:val="single"/>
        </w:rPr>
      </w:pPr>
      <w:r w:rsidRPr="00474E41">
        <w:rPr>
          <w:rFonts w:ascii="Times New Roman" w:hAnsi="Times New Roman" w:cs="Times New Roman"/>
        </w:rPr>
        <w:t>Deletion</w:t>
      </w:r>
    </w:p>
    <w:p w14:paraId="1951DF4C" w14:textId="77777777" w:rsidR="00474E41" w:rsidRPr="00474E41" w:rsidRDefault="00474E41" w:rsidP="00474E41">
      <w:pPr>
        <w:jc w:val="both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t>Example:</w:t>
      </w:r>
      <w:r w:rsidRPr="00474E41">
        <w:rPr>
          <w:rFonts w:ascii="Times New Roman" w:hAnsi="Times New Roman" w:cs="Times New Roman"/>
          <w:b/>
          <w:bCs/>
        </w:rPr>
        <w:t xml:space="preserve"> </w:t>
      </w:r>
      <w:r w:rsidRPr="00474E41">
        <w:rPr>
          <w:rFonts w:ascii="Times New Roman" w:hAnsi="Times New Roman" w:cs="Times New Roman"/>
        </w:rPr>
        <w:t>SQL Server, MySQL, Oracle etc.</w:t>
      </w:r>
    </w:p>
    <w:p w14:paraId="74F02BC4" w14:textId="77777777" w:rsidR="00474E41" w:rsidRPr="00474E41" w:rsidRDefault="00474E41" w:rsidP="00474E41">
      <w:pPr>
        <w:jc w:val="bot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>In this lab, we will learn about SQL Server and do its installation.</w:t>
      </w:r>
    </w:p>
    <w:p w14:paraId="4C46DAD4" w14:textId="77777777" w:rsidR="00474E41" w:rsidRPr="00474E41" w:rsidRDefault="00474E41" w:rsidP="00474E41">
      <w:pPr>
        <w:spacing w:after="3" w:line="253" w:lineRule="auto"/>
        <w:rPr>
          <w:rFonts w:ascii="Times New Roman" w:hAnsi="Times New Roman" w:cs="Times New Roman"/>
          <w:sz w:val="24"/>
          <w:szCs w:val="24"/>
        </w:rPr>
      </w:pPr>
    </w:p>
    <w:p w14:paraId="45F6D36E" w14:textId="2E3C8FBB" w:rsidR="004F10E6" w:rsidRPr="00474E41" w:rsidRDefault="00D45D32" w:rsidP="00B70C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74E41">
        <w:rPr>
          <w:rStyle w:val="Heading1Char"/>
          <w:rFonts w:eastAsiaTheme="minorHAnsi"/>
        </w:rPr>
        <w:t>Installation guide</w:t>
      </w:r>
      <w:r w:rsidRPr="00474E41">
        <w:rPr>
          <w:rFonts w:ascii="Times New Roman" w:hAnsi="Times New Roman" w:cs="Times New Roman"/>
        </w:rPr>
        <w:br/>
        <w:t>____________________________________________________________________________________</w:t>
      </w:r>
      <w:r w:rsidR="00B70C98" w:rsidRPr="00474E41">
        <w:rPr>
          <w:rFonts w:ascii="Times New Roman" w:hAnsi="Times New Roman" w:cs="Times New Roman"/>
        </w:rPr>
        <w:t>__________</w:t>
      </w:r>
    </w:p>
    <w:p w14:paraId="1E2C1BC4" w14:textId="77777777" w:rsidR="00740CB9" w:rsidRPr="00474E41" w:rsidRDefault="00D45D32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74E41">
        <w:rPr>
          <w:rStyle w:val="fontstyle21"/>
          <w:rFonts w:ascii="Times New Roman" w:hAnsi="Times New Roman" w:cs="Times New Roman"/>
          <w:color w:val="FF0000"/>
          <w:sz w:val="24"/>
          <w:szCs w:val="24"/>
        </w:rPr>
        <w:t xml:space="preserve">Important Note: </w:t>
      </w:r>
    </w:p>
    <w:p w14:paraId="125E6450" w14:textId="4A3B14DF" w:rsidR="00740CB9" w:rsidRPr="00474E41" w:rsidRDefault="00D45D32" w:rsidP="00CE1F7F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Style w:val="fontstyle21"/>
          <w:rFonts w:ascii="Times New Roman" w:hAnsi="Times New Roman" w:cs="Times New Roman"/>
          <w:sz w:val="24"/>
          <w:szCs w:val="24"/>
        </w:rPr>
      </w:pPr>
      <w:r w:rsidRPr="00474E41">
        <w:rPr>
          <w:rStyle w:val="fontstyle21"/>
          <w:rFonts w:ascii="Times New Roman" w:hAnsi="Times New Roman" w:cs="Times New Roman"/>
          <w:sz w:val="24"/>
          <w:szCs w:val="24"/>
        </w:rPr>
        <w:t xml:space="preserve">connect your system with internet and download the developer edition using this given link: </w:t>
      </w:r>
      <w:hyperlink r:id="rId9" w:history="1">
        <w:r w:rsidRPr="00474E41">
          <w:rPr>
            <w:rStyle w:val="Hyperlink"/>
            <w:rFonts w:ascii="Times New Roman" w:hAnsi="Times New Roman" w:cs="Times New Roman"/>
            <w:sz w:val="24"/>
            <w:szCs w:val="24"/>
          </w:rPr>
          <w:t>https://www.microsoft.com/en-us/sql-server/sql-server-downloads</w:t>
        </w:r>
      </w:hyperlink>
      <w:r w:rsidRPr="00474E41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</w:p>
    <w:p w14:paraId="492C25CE" w14:textId="1B9DDE1B" w:rsidR="00D72484" w:rsidRPr="00474E41" w:rsidRDefault="00D72484" w:rsidP="00CE1F7F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Style w:val="fontstyle21"/>
          <w:rFonts w:ascii="Times New Roman" w:hAnsi="Times New Roman" w:cs="Times New Roman"/>
          <w:sz w:val="24"/>
          <w:szCs w:val="24"/>
        </w:rPr>
      </w:pPr>
      <w:r w:rsidRPr="00474E41">
        <w:rPr>
          <w:rStyle w:val="fontstyle21"/>
          <w:rFonts w:ascii="Times New Roman" w:hAnsi="Times New Roman" w:cs="Times New Roman"/>
          <w:sz w:val="24"/>
          <w:szCs w:val="24"/>
        </w:rPr>
        <w:t>Login on window with as Administrator</w:t>
      </w:r>
    </w:p>
    <w:p w14:paraId="2E42286E" w14:textId="77777777" w:rsidR="004E7AA2" w:rsidRPr="00474E41" w:rsidRDefault="00D72484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  <w:color w:val="FF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849DDE" wp14:editId="063F2529">
                <wp:simplePos x="0" y="0"/>
                <wp:positionH relativeFrom="column">
                  <wp:posOffset>257175</wp:posOffset>
                </wp:positionH>
                <wp:positionV relativeFrom="paragraph">
                  <wp:posOffset>616585</wp:posOffset>
                </wp:positionV>
                <wp:extent cx="3248025" cy="2171700"/>
                <wp:effectExtent l="0" t="0" r="28575" b="19050"/>
                <wp:wrapNone/>
                <wp:docPr id="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8025" cy="217170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79CD93" id="_x0000_t109" coordsize="21600,21600" o:spt="109" path="m,l,21600r21600,l21600,xe">
                <v:stroke joinstyle="miter"/>
                <v:path gradientshapeok="t" o:connecttype="rect"/>
              </v:shapetype>
              <v:shape id="Flowchart: Process 4" o:spid="_x0000_s1026" type="#_x0000_t109" style="position:absolute;margin-left:20.25pt;margin-top:48.55pt;width:255.75pt;height:17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" filled="f" strokecolor="red"/>
            </w:pict>
          </mc:Fallback>
        </mc:AlternateContent>
      </w: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3CCFDB4F" wp14:editId="28BD0869">
            <wp:extent cx="6860540" cy="2873375"/>
            <wp:effectExtent l="0" t="0" r="0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6054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C1B6F" w14:textId="761B1E69" w:rsidR="00740CB9" w:rsidRPr="00474E41" w:rsidRDefault="004E7AA2" w:rsidP="004E7AA2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1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SQL downloading version</w:t>
      </w:r>
    </w:p>
    <w:p w14:paraId="6E7BECC9" w14:textId="77777777" w:rsidR="004E7AA2" w:rsidRPr="00474E41" w:rsidRDefault="004E7AA2" w:rsidP="004E7AA2">
      <w:pPr>
        <w:rPr>
          <w:rFonts w:ascii="Times New Roman" w:hAnsi="Times New Roman" w:cs="Times New Roman"/>
        </w:rPr>
      </w:pPr>
    </w:p>
    <w:p w14:paraId="37906109" w14:textId="25F72486" w:rsidR="00D45D32" w:rsidRPr="00474E41" w:rsidRDefault="00D72484" w:rsidP="00CE1F7F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 xml:space="preserve">Once downloaded then click on the .exe file and run. </w:t>
      </w:r>
    </w:p>
    <w:p w14:paraId="454D5DF5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43D0AE3" w14:textId="46376E29" w:rsidR="00740CB9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789FF39" w14:textId="77777777" w:rsidR="00474E41" w:rsidRPr="00474E41" w:rsidRDefault="00474E4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0B6D55FC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5A5AFDB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E936376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8E67AF7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66C7BA6" w14:textId="175B6961" w:rsidR="00740CB9" w:rsidRPr="00474E41" w:rsidRDefault="0001791F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0A5129" w14:textId="77777777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EC741D0" w14:textId="1CA27368" w:rsidR="0001791F" w:rsidRPr="00474E41" w:rsidRDefault="0001791F" w:rsidP="00CE1F7F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 xml:space="preserve">Then click on Basic version to install. </w:t>
      </w:r>
    </w:p>
    <w:p w14:paraId="2469068B" w14:textId="77777777" w:rsidR="004E7AA2" w:rsidRPr="00474E41" w:rsidRDefault="0001791F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C43607" wp14:editId="2E3A22CF">
                <wp:simplePos x="0" y="0"/>
                <wp:positionH relativeFrom="column">
                  <wp:posOffset>466725</wp:posOffset>
                </wp:positionH>
                <wp:positionV relativeFrom="paragraph">
                  <wp:posOffset>1711960</wp:posOffset>
                </wp:positionV>
                <wp:extent cx="1828800" cy="1828800"/>
                <wp:effectExtent l="19050" t="1905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05A45" id="Rectangle 20" o:spid="_x0000_s1026" style="position:absolute;margin-left:36.75pt;margin-top:134.8pt;width:2in;height:2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" filled="f" strokecolor="red" strokeweight="3pt"/>
            </w:pict>
          </mc:Fallback>
        </mc:AlternateContent>
      </w:r>
      <w:r w:rsidR="00D72484" w:rsidRPr="00474E41">
        <w:rPr>
          <w:rFonts w:ascii="Times New Roman" w:hAnsi="Times New Roman" w:cs="Times New Roman"/>
          <w:noProof/>
        </w:rPr>
        <w:drawing>
          <wp:inline distT="0" distB="0" distL="0" distR="0" wp14:anchorId="757FA884" wp14:editId="0AE40EE5">
            <wp:extent cx="6677025" cy="5235197"/>
            <wp:effectExtent l="0" t="0" r="0" b="381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22276" cy="527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20F78" w14:textId="178CD48F" w:rsidR="00D72484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2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Selection of basic version</w:t>
      </w:r>
    </w:p>
    <w:p w14:paraId="053EF931" w14:textId="4DBD9E38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E6BB75C" w14:textId="05664FA4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10A0CF0" w14:textId="399F1C2B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8087451" w14:textId="676300F8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C29171D" w14:textId="2F689864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AAAFA89" w14:textId="43CCECBA" w:rsidR="00E77B1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7A276E9" w14:textId="1EB88C3B" w:rsidR="00474E41" w:rsidRDefault="00474E4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8E88721" w14:textId="77777777" w:rsidR="00474E41" w:rsidRPr="00474E41" w:rsidRDefault="00474E4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C9D0C48" w14:textId="5415D72E" w:rsidR="00E77B11" w:rsidRPr="00474E41" w:rsidRDefault="00E77B11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4ECD979" w14:textId="53011D58" w:rsidR="00E77B11" w:rsidRPr="00474E41" w:rsidRDefault="00E77B11" w:rsidP="00E77B11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lastRenderedPageBreak/>
        <w:t>Scroll down and then click on accept.</w:t>
      </w:r>
    </w:p>
    <w:p w14:paraId="4B90DC1F" w14:textId="77777777" w:rsidR="004E7AA2" w:rsidRPr="00474E41" w:rsidRDefault="00292521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8D39F8" wp14:editId="3AFBAF88">
                <wp:simplePos x="0" y="0"/>
                <wp:positionH relativeFrom="column">
                  <wp:posOffset>5400675</wp:posOffset>
                </wp:positionH>
                <wp:positionV relativeFrom="paragraph">
                  <wp:posOffset>4769485</wp:posOffset>
                </wp:positionV>
                <wp:extent cx="1162050" cy="361950"/>
                <wp:effectExtent l="19050" t="1905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2050" cy="3619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1F1903" id="Rectangle 11" o:spid="_x0000_s1026" style="position:absolute;margin-left:425.25pt;margin-top:375.55pt;width:91.5pt;height:28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" filled="f" strokecolor="red" strokeweight="3pt"/>
            </w:pict>
          </mc:Fallback>
        </mc:AlternateContent>
      </w:r>
      <w:r w:rsidR="00E77B11" w:rsidRPr="00474E41">
        <w:rPr>
          <w:rFonts w:ascii="Times New Roman" w:hAnsi="Times New Roman" w:cs="Times New Roman"/>
          <w:noProof/>
        </w:rPr>
        <w:drawing>
          <wp:inline distT="0" distB="0" distL="0" distR="0" wp14:anchorId="2E71022E" wp14:editId="50C296B2">
            <wp:extent cx="6860540" cy="5478780"/>
            <wp:effectExtent l="0" t="0" r="0" b="762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60540" cy="547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4A200" w14:textId="1AA9BF23" w:rsidR="00E77B11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3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Terms and conditions for installing SQL Server</w:t>
      </w:r>
    </w:p>
    <w:p w14:paraId="34012FE1" w14:textId="2C96A81A" w:rsidR="00882D40" w:rsidRPr="00474E41" w:rsidRDefault="00882D40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ABBAD5C" w14:textId="7CF679EF" w:rsidR="00882D40" w:rsidRPr="00474E41" w:rsidRDefault="00882D40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6B0CC06" w14:textId="178FC1F2" w:rsidR="00882D40" w:rsidRPr="00474E41" w:rsidRDefault="00882D40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A392A68" w14:textId="2337DE26" w:rsidR="00882D40" w:rsidRPr="00474E41" w:rsidRDefault="00882D40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15211E0" w14:textId="34848F73" w:rsidR="004E7AA2" w:rsidRPr="00474E41" w:rsidRDefault="004E7AA2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C7FF6C8" w14:textId="342B45DA" w:rsidR="004E7AA2" w:rsidRPr="00474E41" w:rsidRDefault="004E7AA2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B2384F3" w14:textId="77777777" w:rsidR="004E7AA2" w:rsidRPr="00474E41" w:rsidRDefault="004E7AA2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1434EB0" w14:textId="17B6856D" w:rsidR="00882D40" w:rsidRPr="00474E41" w:rsidRDefault="00882D40" w:rsidP="00882D40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lastRenderedPageBreak/>
        <w:t xml:space="preserve">Click on Install and eat pop corns until installation is done. </w:t>
      </w:r>
      <w:r w:rsidRPr="00474E41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474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AC6EB3" w14:textId="77777777" w:rsidR="004E7AA2" w:rsidRPr="00474E41" w:rsidRDefault="00882D40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6E3A0A" wp14:editId="5617B63A">
                <wp:simplePos x="0" y="0"/>
                <wp:positionH relativeFrom="column">
                  <wp:posOffset>5353050</wp:posOffset>
                </wp:positionH>
                <wp:positionV relativeFrom="paragraph">
                  <wp:posOffset>4683760</wp:posOffset>
                </wp:positionV>
                <wp:extent cx="1123950" cy="409575"/>
                <wp:effectExtent l="19050" t="1905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4095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474C3" id="Rectangle 13" o:spid="_x0000_s1026" style="position:absolute;margin-left:421.5pt;margin-top:368.8pt;width:88.5pt;height:32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" filled="f" strokecolor="red" strokeweight="3pt"/>
            </w:pict>
          </mc:Fallback>
        </mc:AlternateContent>
      </w: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7829B466" wp14:editId="00CA4E8D">
            <wp:extent cx="6791325" cy="5426649"/>
            <wp:effectExtent l="0" t="0" r="9525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5426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FA299" w14:textId="3ABC9C57" w:rsidR="00882D40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4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Starting the installation process by clicking on install button</w:t>
      </w:r>
    </w:p>
    <w:p w14:paraId="627D0AD6" w14:textId="721590A7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05B3980" w14:textId="3A7FFCFA" w:rsidR="00552EE9" w:rsidRDefault="00294F03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the installation is going on in the background let us revise a Database, we are familiar with, i.e., </w:t>
      </w:r>
      <w:r w:rsidRPr="007437D6">
        <w:rPr>
          <w:rFonts w:ascii="Times New Roman" w:hAnsi="Times New Roman" w:cs="Times New Roman"/>
          <w:b/>
          <w:bCs/>
          <w:sz w:val="24"/>
          <w:szCs w:val="24"/>
        </w:rPr>
        <w:t>File Handling.</w:t>
      </w:r>
    </w:p>
    <w:p w14:paraId="72ABAF60" w14:textId="7E15B8CA" w:rsidR="00B05DB1" w:rsidRPr="00B05DB1" w:rsidRDefault="00B05DB1" w:rsidP="00B05DB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5DB1">
        <w:rPr>
          <w:rFonts w:ascii="Times New Roman" w:hAnsi="Times New Roman" w:cs="Times New Roman"/>
          <w:b/>
          <w:bCs/>
          <w:sz w:val="24"/>
          <w:szCs w:val="24"/>
        </w:rPr>
        <w:t xml:space="preserve">Write a C++ code to make a file having following data (using File handling) </w:t>
      </w:r>
    </w:p>
    <w:tbl>
      <w:tblPr>
        <w:tblStyle w:val="TableGrid0"/>
        <w:tblW w:w="0" w:type="auto"/>
        <w:jc w:val="center"/>
        <w:tblLook w:val="04A0" w:firstRow="1" w:lastRow="0" w:firstColumn="1" w:lastColumn="0" w:noHBand="0" w:noVBand="1"/>
      </w:tblPr>
      <w:tblGrid>
        <w:gridCol w:w="1766"/>
        <w:gridCol w:w="1767"/>
        <w:gridCol w:w="1767"/>
        <w:gridCol w:w="1767"/>
        <w:gridCol w:w="1767"/>
      </w:tblGrid>
      <w:tr w:rsidR="00B05DB1" w14:paraId="7355F5BA" w14:textId="77777777" w:rsidTr="00B05DB1">
        <w:trPr>
          <w:jc w:val="center"/>
        </w:trPr>
        <w:tc>
          <w:tcPr>
            <w:tcW w:w="1766" w:type="dxa"/>
          </w:tcPr>
          <w:p w14:paraId="5C5B6A1D" w14:textId="77777777" w:rsidR="00B05DB1" w:rsidRPr="00B05DB1" w:rsidRDefault="00B05DB1" w:rsidP="004300A9">
            <w:pPr>
              <w:jc w:val="both"/>
              <w:rPr>
                <w:b/>
                <w:bCs/>
              </w:rPr>
            </w:pPr>
            <w:r w:rsidRPr="00B05DB1">
              <w:rPr>
                <w:b/>
                <w:bCs/>
              </w:rPr>
              <w:t>ID</w:t>
            </w:r>
          </w:p>
        </w:tc>
        <w:tc>
          <w:tcPr>
            <w:tcW w:w="1767" w:type="dxa"/>
          </w:tcPr>
          <w:p w14:paraId="3A02D32C" w14:textId="77777777" w:rsidR="00B05DB1" w:rsidRPr="00B05DB1" w:rsidRDefault="00B05DB1" w:rsidP="004300A9">
            <w:pPr>
              <w:jc w:val="both"/>
              <w:rPr>
                <w:b/>
                <w:bCs/>
              </w:rPr>
            </w:pPr>
            <w:r w:rsidRPr="00B05DB1">
              <w:rPr>
                <w:b/>
                <w:bCs/>
              </w:rPr>
              <w:t>FirstName</w:t>
            </w:r>
          </w:p>
        </w:tc>
        <w:tc>
          <w:tcPr>
            <w:tcW w:w="1767" w:type="dxa"/>
          </w:tcPr>
          <w:p w14:paraId="196C0366" w14:textId="77777777" w:rsidR="00B05DB1" w:rsidRPr="00B05DB1" w:rsidRDefault="00B05DB1" w:rsidP="004300A9">
            <w:pPr>
              <w:jc w:val="both"/>
              <w:rPr>
                <w:b/>
                <w:bCs/>
              </w:rPr>
            </w:pPr>
            <w:proofErr w:type="spellStart"/>
            <w:r w:rsidRPr="00B05DB1">
              <w:rPr>
                <w:b/>
                <w:bCs/>
              </w:rPr>
              <w:t>LastName</w:t>
            </w:r>
            <w:proofErr w:type="spellEnd"/>
          </w:p>
        </w:tc>
        <w:tc>
          <w:tcPr>
            <w:tcW w:w="1767" w:type="dxa"/>
          </w:tcPr>
          <w:p w14:paraId="5FCB0D4F" w14:textId="77777777" w:rsidR="00B05DB1" w:rsidRPr="00B05DB1" w:rsidRDefault="00B05DB1" w:rsidP="004300A9">
            <w:pPr>
              <w:jc w:val="both"/>
              <w:rPr>
                <w:b/>
                <w:bCs/>
              </w:rPr>
            </w:pPr>
            <w:r w:rsidRPr="00B05DB1">
              <w:rPr>
                <w:b/>
                <w:bCs/>
              </w:rPr>
              <w:t>Age</w:t>
            </w:r>
          </w:p>
        </w:tc>
        <w:tc>
          <w:tcPr>
            <w:tcW w:w="1767" w:type="dxa"/>
          </w:tcPr>
          <w:p w14:paraId="0BCA84D1" w14:textId="77777777" w:rsidR="00B05DB1" w:rsidRPr="00B05DB1" w:rsidRDefault="00B05DB1" w:rsidP="004300A9">
            <w:pPr>
              <w:jc w:val="both"/>
              <w:rPr>
                <w:b/>
                <w:bCs/>
              </w:rPr>
            </w:pPr>
            <w:r w:rsidRPr="00B05DB1">
              <w:rPr>
                <w:b/>
                <w:bCs/>
              </w:rPr>
              <w:t>Gender</w:t>
            </w:r>
          </w:p>
        </w:tc>
      </w:tr>
      <w:tr w:rsidR="00B05DB1" w14:paraId="6807231A" w14:textId="77777777" w:rsidTr="00B05DB1">
        <w:trPr>
          <w:jc w:val="center"/>
        </w:trPr>
        <w:tc>
          <w:tcPr>
            <w:tcW w:w="1766" w:type="dxa"/>
          </w:tcPr>
          <w:p w14:paraId="43C0DC6D" w14:textId="77777777" w:rsidR="00B05DB1" w:rsidRDefault="00B05DB1" w:rsidP="004300A9">
            <w:pPr>
              <w:jc w:val="both"/>
            </w:pPr>
            <w:r>
              <w:t>1</w:t>
            </w:r>
          </w:p>
        </w:tc>
        <w:tc>
          <w:tcPr>
            <w:tcW w:w="1767" w:type="dxa"/>
          </w:tcPr>
          <w:p w14:paraId="58D5252D" w14:textId="77777777" w:rsidR="00B05DB1" w:rsidRDefault="00B05DB1" w:rsidP="004300A9">
            <w:pPr>
              <w:jc w:val="both"/>
            </w:pPr>
            <w:r>
              <w:t xml:space="preserve">Ali               </w:t>
            </w:r>
          </w:p>
        </w:tc>
        <w:tc>
          <w:tcPr>
            <w:tcW w:w="1767" w:type="dxa"/>
          </w:tcPr>
          <w:p w14:paraId="0400188D" w14:textId="77777777" w:rsidR="00B05DB1" w:rsidRDefault="00B05DB1" w:rsidP="004300A9">
            <w:pPr>
              <w:jc w:val="both"/>
            </w:pPr>
            <w:proofErr w:type="spellStart"/>
            <w:r>
              <w:t>Akram</w:t>
            </w:r>
            <w:proofErr w:type="spellEnd"/>
            <w:r>
              <w:t xml:space="preserve">        </w:t>
            </w:r>
          </w:p>
        </w:tc>
        <w:tc>
          <w:tcPr>
            <w:tcW w:w="1767" w:type="dxa"/>
          </w:tcPr>
          <w:p w14:paraId="12BA8D9A" w14:textId="77777777" w:rsidR="00B05DB1" w:rsidRDefault="00B05DB1" w:rsidP="004300A9">
            <w:pPr>
              <w:jc w:val="both"/>
            </w:pPr>
            <w:r>
              <w:t xml:space="preserve">24      </w:t>
            </w:r>
          </w:p>
        </w:tc>
        <w:tc>
          <w:tcPr>
            <w:tcW w:w="1767" w:type="dxa"/>
          </w:tcPr>
          <w:p w14:paraId="19D6FF26" w14:textId="77777777" w:rsidR="00B05DB1" w:rsidRDefault="00B05DB1" w:rsidP="004300A9">
            <w:pPr>
              <w:jc w:val="both"/>
            </w:pPr>
            <w:r>
              <w:t>Male</w:t>
            </w:r>
          </w:p>
        </w:tc>
      </w:tr>
      <w:tr w:rsidR="00B05DB1" w14:paraId="5CAF9AEC" w14:textId="77777777" w:rsidTr="00B05DB1">
        <w:trPr>
          <w:jc w:val="center"/>
        </w:trPr>
        <w:tc>
          <w:tcPr>
            <w:tcW w:w="1766" w:type="dxa"/>
          </w:tcPr>
          <w:p w14:paraId="74DA9587" w14:textId="77777777" w:rsidR="00B05DB1" w:rsidRDefault="00B05DB1" w:rsidP="004300A9">
            <w:pPr>
              <w:jc w:val="both"/>
            </w:pPr>
            <w:r>
              <w:t>2</w:t>
            </w:r>
          </w:p>
        </w:tc>
        <w:tc>
          <w:tcPr>
            <w:tcW w:w="1767" w:type="dxa"/>
          </w:tcPr>
          <w:p w14:paraId="00A74A44" w14:textId="77777777" w:rsidR="00B05DB1" w:rsidRDefault="00B05DB1" w:rsidP="004300A9">
            <w:pPr>
              <w:jc w:val="both"/>
            </w:pPr>
            <w:r>
              <w:t xml:space="preserve">Ahmed        </w:t>
            </w:r>
          </w:p>
        </w:tc>
        <w:tc>
          <w:tcPr>
            <w:tcW w:w="1767" w:type="dxa"/>
          </w:tcPr>
          <w:p w14:paraId="2CD8CDAC" w14:textId="77777777" w:rsidR="00B05DB1" w:rsidRDefault="00B05DB1" w:rsidP="004300A9">
            <w:pPr>
              <w:jc w:val="both"/>
            </w:pPr>
            <w:r>
              <w:t xml:space="preserve">Khan           </w:t>
            </w:r>
          </w:p>
        </w:tc>
        <w:tc>
          <w:tcPr>
            <w:tcW w:w="1767" w:type="dxa"/>
          </w:tcPr>
          <w:p w14:paraId="14571774" w14:textId="77777777" w:rsidR="00B05DB1" w:rsidRDefault="00B05DB1" w:rsidP="004300A9">
            <w:pPr>
              <w:jc w:val="both"/>
            </w:pPr>
            <w:r>
              <w:t xml:space="preserve">22      </w:t>
            </w:r>
          </w:p>
        </w:tc>
        <w:tc>
          <w:tcPr>
            <w:tcW w:w="1767" w:type="dxa"/>
          </w:tcPr>
          <w:p w14:paraId="6C2B858E" w14:textId="77777777" w:rsidR="00B05DB1" w:rsidRDefault="00B05DB1" w:rsidP="004300A9">
            <w:pPr>
              <w:jc w:val="both"/>
            </w:pPr>
            <w:r>
              <w:t>Male</w:t>
            </w:r>
          </w:p>
        </w:tc>
      </w:tr>
      <w:tr w:rsidR="00B05DB1" w14:paraId="045803B9" w14:textId="77777777" w:rsidTr="00B05DB1">
        <w:trPr>
          <w:jc w:val="center"/>
        </w:trPr>
        <w:tc>
          <w:tcPr>
            <w:tcW w:w="1766" w:type="dxa"/>
          </w:tcPr>
          <w:p w14:paraId="57D73B68" w14:textId="77777777" w:rsidR="00B05DB1" w:rsidRDefault="00B05DB1" w:rsidP="004300A9">
            <w:pPr>
              <w:jc w:val="both"/>
            </w:pPr>
            <w:r>
              <w:t>3</w:t>
            </w:r>
          </w:p>
        </w:tc>
        <w:tc>
          <w:tcPr>
            <w:tcW w:w="1767" w:type="dxa"/>
          </w:tcPr>
          <w:p w14:paraId="770EDF4B" w14:textId="77777777" w:rsidR="00B05DB1" w:rsidRDefault="00B05DB1" w:rsidP="004300A9">
            <w:pPr>
              <w:jc w:val="both"/>
            </w:pPr>
            <w:r>
              <w:t xml:space="preserve">Ayesha        </w:t>
            </w:r>
          </w:p>
        </w:tc>
        <w:tc>
          <w:tcPr>
            <w:tcW w:w="1767" w:type="dxa"/>
          </w:tcPr>
          <w:p w14:paraId="10992A46" w14:textId="77777777" w:rsidR="00B05DB1" w:rsidRDefault="00B05DB1" w:rsidP="004300A9">
            <w:pPr>
              <w:jc w:val="both"/>
            </w:pPr>
            <w:r>
              <w:t xml:space="preserve">Batool         </w:t>
            </w:r>
          </w:p>
        </w:tc>
        <w:tc>
          <w:tcPr>
            <w:tcW w:w="1767" w:type="dxa"/>
          </w:tcPr>
          <w:p w14:paraId="5EF773CE" w14:textId="77777777" w:rsidR="00B05DB1" w:rsidRDefault="00B05DB1" w:rsidP="004300A9">
            <w:pPr>
              <w:jc w:val="both"/>
            </w:pPr>
            <w:r>
              <w:t xml:space="preserve">21     </w:t>
            </w:r>
          </w:p>
        </w:tc>
        <w:tc>
          <w:tcPr>
            <w:tcW w:w="1767" w:type="dxa"/>
          </w:tcPr>
          <w:p w14:paraId="56227E66" w14:textId="77777777" w:rsidR="00B05DB1" w:rsidRDefault="00B05DB1" w:rsidP="004300A9">
            <w:pPr>
              <w:jc w:val="both"/>
            </w:pPr>
            <w:r>
              <w:t>Female</w:t>
            </w:r>
          </w:p>
        </w:tc>
      </w:tr>
    </w:tbl>
    <w:p w14:paraId="3F937C91" w14:textId="77777777" w:rsidR="00B05DB1" w:rsidRDefault="00B05DB1" w:rsidP="00B05DB1">
      <w:pPr>
        <w:jc w:val="both"/>
      </w:pPr>
    </w:p>
    <w:p w14:paraId="05DFAD2A" w14:textId="77777777" w:rsidR="00B05DB1" w:rsidRPr="00B05DB1" w:rsidRDefault="00B05DB1" w:rsidP="00B05DB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05DB1">
        <w:rPr>
          <w:rFonts w:ascii="Times New Roman" w:hAnsi="Times New Roman" w:cs="Times New Roman"/>
          <w:b/>
          <w:bCs/>
          <w:sz w:val="24"/>
          <w:szCs w:val="24"/>
        </w:rPr>
        <w:t>Retrieve the data having firstName equals to Ali</w:t>
      </w:r>
    </w:p>
    <w:p w14:paraId="6358F347" w14:textId="2181EC91" w:rsidR="00552EE9" w:rsidRPr="00474E41" w:rsidRDefault="00552EE9" w:rsidP="00882D40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lastRenderedPageBreak/>
        <w:t>After installation is done click on install SSMS</w:t>
      </w:r>
    </w:p>
    <w:p w14:paraId="3C281C6F" w14:textId="77777777" w:rsidR="004E7AA2" w:rsidRPr="00474E41" w:rsidRDefault="00552EE9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DAD42C" wp14:editId="0FE8C8B9">
                <wp:simplePos x="0" y="0"/>
                <wp:positionH relativeFrom="column">
                  <wp:posOffset>4286250</wp:posOffset>
                </wp:positionH>
                <wp:positionV relativeFrom="paragraph">
                  <wp:posOffset>4740910</wp:posOffset>
                </wp:positionV>
                <wp:extent cx="1104900" cy="342900"/>
                <wp:effectExtent l="19050" t="19050" r="19050" b="19050"/>
                <wp:wrapNone/>
                <wp:docPr id="34" name="Flowchart: Proces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342900"/>
                        </a:xfrm>
                        <a:prstGeom prst="flowChartProcess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5002D2" id="Flowchart: Process 34" o:spid="_x0000_s1026" type="#_x0000_t109" style="position:absolute;margin-left:337.5pt;margin-top:373.3pt;width:87pt;height:2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" filled="f" strokecolor="red" strokeweight="3pt"/>
            </w:pict>
          </mc:Fallback>
        </mc:AlternateContent>
      </w: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06F125D4" wp14:editId="722A82E0">
            <wp:extent cx="6860540" cy="5459095"/>
            <wp:effectExtent l="0" t="0" r="0" b="825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60540" cy="545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61DC9" w14:textId="102EE58C" w:rsidR="00740CB9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5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Installation has completed successfully</w:t>
      </w:r>
    </w:p>
    <w:p w14:paraId="19932CE7" w14:textId="3E2E5B68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375752F" w14:textId="1C1D3BBB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8893C7E" w14:textId="33E27328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168A704" w14:textId="76DC03FD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192024F" w14:textId="096F8537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65653D8" w14:textId="08DB362D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5CBA125F" w14:textId="695F9EED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1460D0D4" w14:textId="51EE072E" w:rsidR="00552EE9" w:rsidRPr="00474E41" w:rsidRDefault="00552EE9" w:rsidP="00882D40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lastRenderedPageBreak/>
        <w:t xml:space="preserve">Click on highlighted link. It will download .exe file of SSMS. After downloading run .exe file. </w:t>
      </w:r>
    </w:p>
    <w:p w14:paraId="1E77617F" w14:textId="77777777" w:rsidR="004E7AA2" w:rsidRPr="00474E41" w:rsidRDefault="00552EE9" w:rsidP="004E7AA2">
      <w:pPr>
        <w:keepNext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227C05" wp14:editId="79E644EC">
                <wp:simplePos x="0" y="0"/>
                <wp:positionH relativeFrom="column">
                  <wp:posOffset>381000</wp:posOffset>
                </wp:positionH>
                <wp:positionV relativeFrom="paragraph">
                  <wp:posOffset>4633595</wp:posOffset>
                </wp:positionV>
                <wp:extent cx="5124450" cy="514350"/>
                <wp:effectExtent l="19050" t="19050" r="19050" b="19050"/>
                <wp:wrapNone/>
                <wp:docPr id="36" name="Flowchart: Proces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4450" cy="514350"/>
                        </a:xfrm>
                        <a:prstGeom prst="flowChartProcess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4F2468" id="Flowchart: Process 36" o:spid="_x0000_s1026" type="#_x0000_t109" style="position:absolute;margin-left:30pt;margin-top:364.85pt;width:403.5pt;height:40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" filled="f" strokecolor="red" strokeweight="3pt"/>
            </w:pict>
          </mc:Fallback>
        </mc:AlternateContent>
      </w: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1BEEF6B3" wp14:editId="397AF00B">
            <wp:extent cx="6848475" cy="6324600"/>
            <wp:effectExtent l="0" t="0" r="9525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4847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9C368" w14:textId="3035E0A6" w:rsidR="00552EE9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6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Version of SSMS for installation</w:t>
      </w:r>
    </w:p>
    <w:p w14:paraId="4595602F" w14:textId="339643B5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6B041FC" w14:textId="52E0221C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7B896389" w14:textId="6373C13B" w:rsidR="00552EE9" w:rsidRPr="00474E41" w:rsidRDefault="00552EE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AC8E593" w14:textId="381C1CE2" w:rsidR="00546AED" w:rsidRPr="00474E41" w:rsidRDefault="00546AED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98CD3E8" w14:textId="77777777" w:rsidR="00546AED" w:rsidRPr="00474E41" w:rsidRDefault="00546AED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0F672DC" w14:textId="0D91DA84" w:rsidR="00552EE9" w:rsidRPr="00474E41" w:rsidRDefault="00546AED" w:rsidP="00882D40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lastRenderedPageBreak/>
        <w:t>Click on Install and wait</w:t>
      </w:r>
      <w:r w:rsidR="00542E98" w:rsidRPr="00474E41">
        <w:rPr>
          <w:rFonts w:ascii="Times New Roman" w:hAnsi="Times New Roman" w:cs="Times New Roman"/>
          <w:sz w:val="24"/>
          <w:szCs w:val="24"/>
        </w:rPr>
        <w:t xml:space="preserve"> until installation is done successfully. </w:t>
      </w:r>
    </w:p>
    <w:p w14:paraId="38AC9523" w14:textId="6360799A" w:rsidR="00552EE9" w:rsidRPr="00474E41" w:rsidRDefault="00552EE9" w:rsidP="00546AED">
      <w:pPr>
        <w:pStyle w:val="ListParagraph"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C75D039" w14:textId="77777777" w:rsidR="004E7AA2" w:rsidRPr="00474E41" w:rsidRDefault="00546AED" w:rsidP="004E7AA2">
      <w:pPr>
        <w:pStyle w:val="ListParagraph"/>
        <w:keepNext/>
        <w:shd w:val="clear" w:color="auto" w:fill="FFFFFF"/>
        <w:spacing w:before="100" w:beforeAutospacing="1" w:after="100" w:afterAutospacing="1" w:line="240" w:lineRule="auto"/>
        <w:ind w:left="360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850D2F" wp14:editId="43CE28F4">
                <wp:simplePos x="0" y="0"/>
                <wp:positionH relativeFrom="column">
                  <wp:posOffset>2362200</wp:posOffset>
                </wp:positionH>
                <wp:positionV relativeFrom="paragraph">
                  <wp:posOffset>5008880</wp:posOffset>
                </wp:positionV>
                <wp:extent cx="1200150" cy="438150"/>
                <wp:effectExtent l="19050" t="1905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381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CF1FD9" id="Rectangle 9" o:spid="_x0000_s1026" style="position:absolute;margin-left:186pt;margin-top:394.4pt;width:94.5pt;height:34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" filled="f" strokecolor="red" strokeweight="3pt"/>
            </w:pict>
          </mc:Fallback>
        </mc:AlternateContent>
      </w: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5E22CF85" wp14:editId="788012E8">
            <wp:extent cx="6619875" cy="5743575"/>
            <wp:effectExtent l="0" t="0" r="9525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5EB68" w14:textId="483BD215" w:rsidR="00546AED" w:rsidRPr="00474E41" w:rsidRDefault="004E7AA2" w:rsidP="004E7AA2">
      <w:pPr>
        <w:pStyle w:val="Caption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7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Installation of SSMS</w:t>
      </w:r>
    </w:p>
    <w:p w14:paraId="6FE5B11E" w14:textId="59C8B3E6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03AA5CE5" w14:textId="39BA649B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EB2569D" w14:textId="5AB1A9BD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CC9964B" w14:textId="0C97A4E6" w:rsidR="00740CB9" w:rsidRPr="00474E41" w:rsidRDefault="00740CB9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4E53642A" w14:textId="77777777" w:rsidR="009B71D7" w:rsidRPr="00474E41" w:rsidRDefault="009B71D7" w:rsidP="00D45D32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F90CD03" w14:textId="5E5B7BB2" w:rsidR="00B70C98" w:rsidRPr="00474E41" w:rsidRDefault="00500D73" w:rsidP="00882D40">
      <w:pPr>
        <w:pStyle w:val="Heading1"/>
        <w:numPr>
          <w:ilvl w:val="0"/>
          <w:numId w:val="8"/>
        </w:numPr>
        <w:rPr>
          <w:sz w:val="36"/>
          <w:szCs w:val="36"/>
        </w:rPr>
      </w:pPr>
      <w:r w:rsidRPr="00474E41">
        <w:rPr>
          <w:sz w:val="36"/>
          <w:szCs w:val="36"/>
        </w:rPr>
        <w:lastRenderedPageBreak/>
        <w:t xml:space="preserve">Generate Scripts of a schema </w:t>
      </w:r>
      <w:r w:rsidR="00B70C98" w:rsidRPr="00474E41">
        <w:rPr>
          <w:sz w:val="36"/>
          <w:szCs w:val="36"/>
        </w:rPr>
        <w:br/>
      </w:r>
      <w:r w:rsidR="00B70C98" w:rsidRPr="00474E41">
        <w:rPr>
          <w:b w:val="0"/>
          <w:bCs w:val="0"/>
          <w:sz w:val="22"/>
          <w:szCs w:val="22"/>
        </w:rPr>
        <w:t>_______________________________________________________________________________________________</w:t>
      </w:r>
    </w:p>
    <w:p w14:paraId="6DC38AD9" w14:textId="77777777" w:rsidR="006378CD" w:rsidRPr="00474E41" w:rsidRDefault="00500D73" w:rsidP="006378CD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t xml:space="preserve">Step 1 </w:t>
      </w:r>
    </w:p>
    <w:p w14:paraId="36A0AFDF" w14:textId="39AAEFF0" w:rsidR="009B71D7" w:rsidRPr="00474E41" w:rsidRDefault="00500D73" w:rsidP="006378CD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 w:rsidRPr="00474E41">
        <w:rPr>
          <w:rFonts w:ascii="Times New Roman" w:hAnsi="Times New Roman" w:cs="Times New Roman"/>
          <w:sz w:val="24"/>
          <w:szCs w:val="24"/>
        </w:rPr>
        <w:t>Right click on your database and select Task -&gt; generate script.</w:t>
      </w:r>
    </w:p>
    <w:p w14:paraId="47CDBC5E" w14:textId="77777777" w:rsidR="00C750FE" w:rsidRPr="00474E41" w:rsidRDefault="00C750FE" w:rsidP="00C750FE">
      <w:pPr>
        <w:keepNext/>
        <w:spacing w:after="0"/>
        <w:ind w:left="360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5ADC4DAE" wp14:editId="509CEEBE">
            <wp:extent cx="4419600" cy="4438650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2B34" w14:textId="6068EAFB" w:rsidR="00C750FE" w:rsidRPr="00474E41" w:rsidRDefault="00C750FE" w:rsidP="00C750FE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8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 xml:space="preserve">: </w:t>
      </w:r>
      <w:proofErr w:type="spellStart"/>
      <w:r w:rsidRPr="00474E41">
        <w:rPr>
          <w:rFonts w:ascii="Times New Roman" w:hAnsi="Times New Roman" w:cs="Times New Roman"/>
        </w:rPr>
        <w:t>Database_Scripts_With_Data_Select_Option</w:t>
      </w:r>
      <w:proofErr w:type="spellEnd"/>
    </w:p>
    <w:p w14:paraId="7D176B56" w14:textId="067DB3EA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F6BBA41" w14:textId="02D50378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F2BA62" w14:textId="3AE50664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32EB10" w14:textId="5F70C29E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E70058" w14:textId="5004D462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549814" w14:textId="1C5B275C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01C411" w14:textId="0ECBC39A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A1BB580" w14:textId="540EBF13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C511FE" w14:textId="2750322A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A13685" w14:textId="25B56E2D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50705E" w14:textId="74F38C94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650014" w14:textId="43C0D1E9" w:rsidR="006378CD" w:rsidRPr="00474E41" w:rsidRDefault="006378CD" w:rsidP="006378CD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731B1C" w14:textId="77777777" w:rsidR="006378CD" w:rsidRPr="00474E41" w:rsidRDefault="006378CD" w:rsidP="00020BD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AAD876" w14:textId="284BC027" w:rsidR="006378CD" w:rsidRPr="00474E41" w:rsidRDefault="00C750FE" w:rsidP="006378C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2 </w:t>
      </w:r>
    </w:p>
    <w:p w14:paraId="626E94A6" w14:textId="1CE5C45D" w:rsidR="00C750FE" w:rsidRPr="00474E41" w:rsidRDefault="00C750FE" w:rsidP="006378CD">
      <w:pPr>
        <w:pStyle w:val="ListParagrap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>Click next in the introduction screen</w:t>
      </w:r>
    </w:p>
    <w:p w14:paraId="20678AC4" w14:textId="321B6751" w:rsidR="00C750FE" w:rsidRPr="00474E41" w:rsidRDefault="002C014E" w:rsidP="00C750FE">
      <w:pPr>
        <w:keepNext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0575635" wp14:editId="709FA4F6">
            <wp:extent cx="4361063" cy="4088921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3764" t="2909" r="23925" b="9851"/>
                    <a:stretch/>
                  </pic:blipFill>
                  <pic:spPr bwMode="auto">
                    <a:xfrm>
                      <a:off x="0" y="0"/>
                      <a:ext cx="4375288" cy="4102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0485D" w:rsidRPr="00474E41">
        <w:rPr>
          <w:rFonts w:ascii="Times New Roman" w:hAnsi="Times New Roman" w:cs="Times New Roman"/>
        </w:rPr>
        <w:br w:type="textWrapping" w:clear="all"/>
      </w:r>
    </w:p>
    <w:p w14:paraId="72DD04E8" w14:textId="3291F61A" w:rsidR="00C750FE" w:rsidRPr="00474E41" w:rsidRDefault="00C750FE" w:rsidP="00C750FE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9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 xml:space="preserve">:  </w:t>
      </w:r>
      <w:proofErr w:type="spellStart"/>
      <w:r w:rsidRPr="00474E41">
        <w:rPr>
          <w:rFonts w:ascii="Times New Roman" w:hAnsi="Times New Roman" w:cs="Times New Roman"/>
        </w:rPr>
        <w:t>Database_Scripts_With_Data_Introduction</w:t>
      </w:r>
      <w:proofErr w:type="spellEnd"/>
    </w:p>
    <w:p w14:paraId="7735DE50" w14:textId="689E8CB6" w:rsidR="006378CD" w:rsidRPr="00474E41" w:rsidRDefault="006378CD" w:rsidP="006378CD">
      <w:pPr>
        <w:rPr>
          <w:rFonts w:ascii="Times New Roman" w:hAnsi="Times New Roman" w:cs="Times New Roman"/>
        </w:rPr>
      </w:pPr>
    </w:p>
    <w:p w14:paraId="25890074" w14:textId="13E32FEB" w:rsidR="006378CD" w:rsidRPr="00474E41" w:rsidRDefault="006378CD" w:rsidP="006378CD">
      <w:pPr>
        <w:rPr>
          <w:rFonts w:ascii="Times New Roman" w:hAnsi="Times New Roman" w:cs="Times New Roman"/>
        </w:rPr>
      </w:pPr>
    </w:p>
    <w:p w14:paraId="0DB212AE" w14:textId="03835B8E" w:rsidR="006378CD" w:rsidRPr="00474E41" w:rsidRDefault="006378CD" w:rsidP="006378CD">
      <w:pPr>
        <w:rPr>
          <w:rFonts w:ascii="Times New Roman" w:hAnsi="Times New Roman" w:cs="Times New Roman"/>
        </w:rPr>
      </w:pPr>
    </w:p>
    <w:p w14:paraId="615C0EDB" w14:textId="23B2D136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E10BC71" w14:textId="0319FAE5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6BACD61" w14:textId="1765BFD6" w:rsidR="006378CD" w:rsidRPr="00474E41" w:rsidRDefault="006378CD" w:rsidP="006378CD">
      <w:pPr>
        <w:rPr>
          <w:rFonts w:ascii="Times New Roman" w:hAnsi="Times New Roman" w:cs="Times New Roman"/>
        </w:rPr>
      </w:pPr>
    </w:p>
    <w:p w14:paraId="357D24B3" w14:textId="1CF5A419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6A507FC" w14:textId="54300B2A" w:rsidR="006378CD" w:rsidRPr="00474E41" w:rsidRDefault="006378CD" w:rsidP="006378CD">
      <w:pPr>
        <w:rPr>
          <w:rFonts w:ascii="Times New Roman" w:hAnsi="Times New Roman" w:cs="Times New Roman"/>
        </w:rPr>
      </w:pPr>
    </w:p>
    <w:p w14:paraId="52292213" w14:textId="0F0D0840" w:rsidR="006378CD" w:rsidRPr="00474E41" w:rsidRDefault="006378CD" w:rsidP="006378CD">
      <w:pPr>
        <w:rPr>
          <w:rFonts w:ascii="Times New Roman" w:hAnsi="Times New Roman" w:cs="Times New Roman"/>
        </w:rPr>
      </w:pPr>
    </w:p>
    <w:p w14:paraId="02022E75" w14:textId="28BD029E" w:rsidR="006378CD" w:rsidRPr="00474E41" w:rsidRDefault="006378CD" w:rsidP="006378CD">
      <w:pPr>
        <w:rPr>
          <w:rFonts w:ascii="Times New Roman" w:hAnsi="Times New Roman" w:cs="Times New Roman"/>
        </w:rPr>
      </w:pPr>
    </w:p>
    <w:p w14:paraId="761A1F25" w14:textId="6329C4AD" w:rsidR="006378CD" w:rsidRPr="00474E41" w:rsidRDefault="006378CD" w:rsidP="006378CD">
      <w:pPr>
        <w:rPr>
          <w:rFonts w:ascii="Times New Roman" w:hAnsi="Times New Roman" w:cs="Times New Roman"/>
        </w:rPr>
      </w:pPr>
    </w:p>
    <w:p w14:paraId="0B557DC3" w14:textId="08DE7D75" w:rsidR="006378CD" w:rsidRDefault="006378CD" w:rsidP="006378CD">
      <w:pPr>
        <w:rPr>
          <w:rFonts w:ascii="Times New Roman" w:hAnsi="Times New Roman" w:cs="Times New Roman"/>
        </w:rPr>
      </w:pPr>
    </w:p>
    <w:p w14:paraId="5A7FB444" w14:textId="77777777" w:rsidR="00474E41" w:rsidRPr="00474E41" w:rsidRDefault="00474E41" w:rsidP="006378CD">
      <w:pPr>
        <w:rPr>
          <w:rFonts w:ascii="Times New Roman" w:hAnsi="Times New Roman" w:cs="Times New Roman"/>
        </w:rPr>
      </w:pPr>
    </w:p>
    <w:p w14:paraId="091DF40C" w14:textId="77777777" w:rsidR="006378CD" w:rsidRPr="00474E41" w:rsidRDefault="006378CD" w:rsidP="006378C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3 </w:t>
      </w:r>
    </w:p>
    <w:p w14:paraId="62795306" w14:textId="0A58BB81" w:rsidR="00C750FE" w:rsidRPr="00474E41" w:rsidRDefault="006378CD" w:rsidP="006378CD">
      <w:pPr>
        <w:pStyle w:val="ListParagraph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sz w:val="24"/>
          <w:szCs w:val="24"/>
        </w:rPr>
        <w:t>Select the database object which you are all you need and then click next.</w:t>
      </w:r>
    </w:p>
    <w:p w14:paraId="724956F3" w14:textId="77777777" w:rsidR="006378CD" w:rsidRPr="00474E41" w:rsidRDefault="006378CD" w:rsidP="006378CD">
      <w:pPr>
        <w:keepNext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  <w:noProof/>
        </w:rPr>
        <w:drawing>
          <wp:inline distT="0" distB="0" distL="0" distR="0" wp14:anchorId="5D28B20E" wp14:editId="7D43B5DF">
            <wp:extent cx="4438650" cy="4124325"/>
            <wp:effectExtent l="0" t="0" r="0" b="9525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D03AF" w14:textId="3AB58668" w:rsidR="006378CD" w:rsidRPr="00474E41" w:rsidRDefault="006378CD" w:rsidP="006378CD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10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>: Selecting database objects</w:t>
      </w:r>
    </w:p>
    <w:p w14:paraId="751CE247" w14:textId="7021B85F" w:rsidR="006378CD" w:rsidRPr="00474E41" w:rsidRDefault="006378CD" w:rsidP="006378CD">
      <w:pPr>
        <w:rPr>
          <w:rFonts w:ascii="Times New Roman" w:hAnsi="Times New Roman" w:cs="Times New Roman"/>
        </w:rPr>
      </w:pPr>
    </w:p>
    <w:p w14:paraId="58AB1B02" w14:textId="3737F75D" w:rsidR="006378CD" w:rsidRPr="00474E41" w:rsidRDefault="006378CD" w:rsidP="006378CD">
      <w:pPr>
        <w:rPr>
          <w:rFonts w:ascii="Times New Roman" w:hAnsi="Times New Roman" w:cs="Times New Roman"/>
        </w:rPr>
      </w:pPr>
    </w:p>
    <w:p w14:paraId="79198A3E" w14:textId="63D95618" w:rsidR="006378CD" w:rsidRPr="00474E41" w:rsidRDefault="006378CD" w:rsidP="006378CD">
      <w:pPr>
        <w:rPr>
          <w:rFonts w:ascii="Times New Roman" w:hAnsi="Times New Roman" w:cs="Times New Roman"/>
        </w:rPr>
      </w:pPr>
    </w:p>
    <w:p w14:paraId="23C8D460" w14:textId="6A8831CD" w:rsidR="006378CD" w:rsidRPr="00474E41" w:rsidRDefault="006378CD" w:rsidP="006378CD">
      <w:pPr>
        <w:rPr>
          <w:rFonts w:ascii="Times New Roman" w:hAnsi="Times New Roman" w:cs="Times New Roman"/>
        </w:rPr>
      </w:pPr>
    </w:p>
    <w:p w14:paraId="05EB77E4" w14:textId="35632751" w:rsidR="006378CD" w:rsidRPr="00474E41" w:rsidRDefault="006378CD" w:rsidP="006378CD">
      <w:pPr>
        <w:rPr>
          <w:rFonts w:ascii="Times New Roman" w:hAnsi="Times New Roman" w:cs="Times New Roman"/>
        </w:rPr>
      </w:pPr>
    </w:p>
    <w:p w14:paraId="37E81ED3" w14:textId="5EF35AAB" w:rsidR="006378CD" w:rsidRPr="00474E41" w:rsidRDefault="006378CD" w:rsidP="006378CD">
      <w:pPr>
        <w:rPr>
          <w:rFonts w:ascii="Times New Roman" w:hAnsi="Times New Roman" w:cs="Times New Roman"/>
        </w:rPr>
      </w:pPr>
    </w:p>
    <w:p w14:paraId="38EA400B" w14:textId="0DA7AB62" w:rsidR="006378CD" w:rsidRPr="00474E41" w:rsidRDefault="006378CD" w:rsidP="006378CD">
      <w:pPr>
        <w:rPr>
          <w:rFonts w:ascii="Times New Roman" w:hAnsi="Times New Roman" w:cs="Times New Roman"/>
        </w:rPr>
      </w:pPr>
    </w:p>
    <w:p w14:paraId="746689B8" w14:textId="1CBE3DC0" w:rsidR="006378CD" w:rsidRPr="00474E41" w:rsidRDefault="006378CD" w:rsidP="006378CD">
      <w:pPr>
        <w:rPr>
          <w:rFonts w:ascii="Times New Roman" w:hAnsi="Times New Roman" w:cs="Times New Roman"/>
        </w:rPr>
      </w:pPr>
    </w:p>
    <w:p w14:paraId="4953A36D" w14:textId="28B15AAD" w:rsidR="006378CD" w:rsidRPr="00474E41" w:rsidRDefault="006378CD" w:rsidP="006378CD">
      <w:pPr>
        <w:rPr>
          <w:rFonts w:ascii="Times New Roman" w:hAnsi="Times New Roman" w:cs="Times New Roman"/>
        </w:rPr>
      </w:pPr>
    </w:p>
    <w:p w14:paraId="36F05CAA" w14:textId="3E1FB9FA" w:rsidR="006378CD" w:rsidRPr="00474E41" w:rsidRDefault="006378CD" w:rsidP="006378CD">
      <w:pPr>
        <w:rPr>
          <w:rFonts w:ascii="Times New Roman" w:hAnsi="Times New Roman" w:cs="Times New Roman"/>
        </w:rPr>
      </w:pPr>
    </w:p>
    <w:p w14:paraId="622E8BF4" w14:textId="2EBBEB34" w:rsidR="006378CD" w:rsidRPr="00474E41" w:rsidRDefault="006378CD" w:rsidP="006378CD">
      <w:pPr>
        <w:rPr>
          <w:rFonts w:ascii="Times New Roman" w:hAnsi="Times New Roman" w:cs="Times New Roman"/>
        </w:rPr>
      </w:pPr>
    </w:p>
    <w:p w14:paraId="7A3B0261" w14:textId="44D730EF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43C68DB" w14:textId="70336878" w:rsidR="006378CD" w:rsidRDefault="006378CD" w:rsidP="006378CD">
      <w:pPr>
        <w:rPr>
          <w:rFonts w:ascii="Times New Roman" w:hAnsi="Times New Roman" w:cs="Times New Roman"/>
        </w:rPr>
      </w:pPr>
    </w:p>
    <w:p w14:paraId="7F3BC6A4" w14:textId="77777777" w:rsidR="00474E41" w:rsidRPr="00474E41" w:rsidRDefault="00474E41" w:rsidP="006378CD">
      <w:pPr>
        <w:rPr>
          <w:rFonts w:ascii="Times New Roman" w:hAnsi="Times New Roman" w:cs="Times New Roman"/>
        </w:rPr>
      </w:pPr>
    </w:p>
    <w:p w14:paraId="5CE7ED76" w14:textId="77777777" w:rsidR="006378CD" w:rsidRPr="00474E41" w:rsidRDefault="006378CD" w:rsidP="006378C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4 </w:t>
      </w:r>
    </w:p>
    <w:p w14:paraId="688C0163" w14:textId="739CAEB9" w:rsidR="006378CD" w:rsidRPr="00474E41" w:rsidRDefault="006378CD" w:rsidP="006378C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Now you will be shown a window which asks you about how your script should be published.</w:t>
      </w:r>
    </w:p>
    <w:p w14:paraId="526C911F" w14:textId="75A1149E" w:rsidR="006378CD" w:rsidRPr="00474E41" w:rsidRDefault="002C014E" w:rsidP="006378CD">
      <w:pPr>
        <w:keepNext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FA0D5E1" wp14:editId="5B3D90C0">
            <wp:extent cx="3776353" cy="352801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3800" t="2771" r="23748" b="10066"/>
                    <a:stretch/>
                  </pic:blipFill>
                  <pic:spPr bwMode="auto">
                    <a:xfrm>
                      <a:off x="0" y="0"/>
                      <a:ext cx="3781176" cy="353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5E1C47" w14:textId="4D4A4884" w:rsidR="006378CD" w:rsidRPr="00474E41" w:rsidRDefault="006378CD" w:rsidP="006378CD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11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 xml:space="preserve">:  </w:t>
      </w:r>
      <w:proofErr w:type="spellStart"/>
      <w:r w:rsidRPr="00474E41">
        <w:rPr>
          <w:rFonts w:ascii="Times New Roman" w:hAnsi="Times New Roman" w:cs="Times New Roman"/>
        </w:rPr>
        <w:t>Database_Scripts_With_Data_Publish_Options</w:t>
      </w:r>
      <w:proofErr w:type="spellEnd"/>
    </w:p>
    <w:p w14:paraId="7284512A" w14:textId="6C8F68FB" w:rsidR="006378CD" w:rsidRPr="00474E41" w:rsidRDefault="006378CD" w:rsidP="006378CD">
      <w:pPr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Click on advanced in that window.</w:t>
      </w:r>
    </w:p>
    <w:p w14:paraId="54BB53B4" w14:textId="3186F73C" w:rsidR="006378CD" w:rsidRPr="00474E41" w:rsidRDefault="006378CD" w:rsidP="006378CD">
      <w:pPr>
        <w:rPr>
          <w:rFonts w:ascii="Times New Roman" w:hAnsi="Times New Roman" w:cs="Times New Roman"/>
        </w:rPr>
      </w:pPr>
    </w:p>
    <w:p w14:paraId="21C78048" w14:textId="7D910891" w:rsidR="006378CD" w:rsidRPr="00474E41" w:rsidRDefault="006378CD" w:rsidP="006378CD">
      <w:pPr>
        <w:rPr>
          <w:rFonts w:ascii="Times New Roman" w:hAnsi="Times New Roman" w:cs="Times New Roman"/>
        </w:rPr>
      </w:pPr>
    </w:p>
    <w:p w14:paraId="4002AEA4" w14:textId="41F2AF1B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6347D5F" w14:textId="76BA61D3" w:rsidR="006378CD" w:rsidRPr="00474E41" w:rsidRDefault="006378CD" w:rsidP="006378CD">
      <w:pPr>
        <w:rPr>
          <w:rFonts w:ascii="Times New Roman" w:hAnsi="Times New Roman" w:cs="Times New Roman"/>
        </w:rPr>
      </w:pPr>
    </w:p>
    <w:p w14:paraId="6747E452" w14:textId="4C0F039E" w:rsidR="006378CD" w:rsidRPr="00474E41" w:rsidRDefault="006378CD" w:rsidP="006378CD">
      <w:pPr>
        <w:rPr>
          <w:rFonts w:ascii="Times New Roman" w:hAnsi="Times New Roman" w:cs="Times New Roman"/>
        </w:rPr>
      </w:pPr>
    </w:p>
    <w:p w14:paraId="770A9877" w14:textId="6C8805CA" w:rsidR="006378CD" w:rsidRPr="00474E41" w:rsidRDefault="006378CD" w:rsidP="006378CD">
      <w:pPr>
        <w:rPr>
          <w:rFonts w:ascii="Times New Roman" w:hAnsi="Times New Roman" w:cs="Times New Roman"/>
        </w:rPr>
      </w:pPr>
    </w:p>
    <w:p w14:paraId="3952FA43" w14:textId="3F57BB20" w:rsidR="006378CD" w:rsidRPr="00474E41" w:rsidRDefault="006378CD" w:rsidP="006378CD">
      <w:pPr>
        <w:rPr>
          <w:rFonts w:ascii="Times New Roman" w:hAnsi="Times New Roman" w:cs="Times New Roman"/>
        </w:rPr>
      </w:pPr>
    </w:p>
    <w:p w14:paraId="23B28BD9" w14:textId="13ABD9C7" w:rsidR="006378CD" w:rsidRPr="00474E41" w:rsidRDefault="006378CD" w:rsidP="006378CD">
      <w:pPr>
        <w:rPr>
          <w:rFonts w:ascii="Times New Roman" w:hAnsi="Times New Roman" w:cs="Times New Roman"/>
        </w:rPr>
      </w:pPr>
    </w:p>
    <w:p w14:paraId="42CE67E2" w14:textId="0374129C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6FAA56B" w14:textId="28A8BCEF" w:rsidR="006378CD" w:rsidRPr="00474E41" w:rsidRDefault="006378CD" w:rsidP="006378CD">
      <w:pPr>
        <w:rPr>
          <w:rFonts w:ascii="Times New Roman" w:hAnsi="Times New Roman" w:cs="Times New Roman"/>
        </w:rPr>
      </w:pPr>
    </w:p>
    <w:p w14:paraId="6C64E61A" w14:textId="75DC6602" w:rsidR="006378CD" w:rsidRPr="00474E41" w:rsidRDefault="006378CD" w:rsidP="006378CD">
      <w:pPr>
        <w:rPr>
          <w:rFonts w:ascii="Times New Roman" w:hAnsi="Times New Roman" w:cs="Times New Roman"/>
        </w:rPr>
      </w:pPr>
    </w:p>
    <w:p w14:paraId="23425097" w14:textId="421A800E" w:rsidR="006378CD" w:rsidRPr="00474E41" w:rsidRDefault="006378CD" w:rsidP="006378CD">
      <w:pPr>
        <w:rPr>
          <w:rFonts w:ascii="Times New Roman" w:hAnsi="Times New Roman" w:cs="Times New Roman"/>
        </w:rPr>
      </w:pPr>
    </w:p>
    <w:p w14:paraId="0DAF72B4" w14:textId="7D364826" w:rsidR="006378CD" w:rsidRDefault="006378CD" w:rsidP="006378CD">
      <w:pPr>
        <w:rPr>
          <w:rFonts w:ascii="Times New Roman" w:hAnsi="Times New Roman" w:cs="Times New Roman"/>
        </w:rPr>
      </w:pPr>
    </w:p>
    <w:p w14:paraId="267AD8F6" w14:textId="77777777" w:rsidR="00E126C1" w:rsidRPr="00474E41" w:rsidRDefault="00E126C1" w:rsidP="006378CD">
      <w:pPr>
        <w:rPr>
          <w:rFonts w:ascii="Times New Roman" w:hAnsi="Times New Roman" w:cs="Times New Roman"/>
        </w:rPr>
      </w:pPr>
    </w:p>
    <w:p w14:paraId="35CE5A1A" w14:textId="77777777" w:rsidR="006378CD" w:rsidRPr="00474E41" w:rsidRDefault="006378CD" w:rsidP="006378CD">
      <w:pPr>
        <w:rPr>
          <w:rFonts w:ascii="Times New Roman" w:hAnsi="Times New Roman" w:cs="Times New Roman"/>
        </w:rPr>
      </w:pPr>
    </w:p>
    <w:p w14:paraId="19381233" w14:textId="77777777" w:rsidR="006378CD" w:rsidRPr="00474E41" w:rsidRDefault="006378CD" w:rsidP="006378C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5 </w:t>
      </w:r>
    </w:p>
    <w:p w14:paraId="1D04F34B" w14:textId="692A5CD4" w:rsidR="006378CD" w:rsidRPr="00474E41" w:rsidRDefault="006378CD" w:rsidP="006378C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Select ‘Schema and data’ from type of data to script option and then click OK.</w:t>
      </w:r>
    </w:p>
    <w:p w14:paraId="236C2F75" w14:textId="0506F942" w:rsidR="006378CD" w:rsidRPr="00474E41" w:rsidRDefault="002C014E" w:rsidP="006378CD">
      <w:pPr>
        <w:keepNext/>
        <w:rPr>
          <w:rFonts w:ascii="Times New Roman" w:hAnsi="Times New Roman" w:cs="Times New Roman"/>
        </w:rPr>
      </w:pPr>
      <w:r w:rsidRPr="002C014E">
        <w:rPr>
          <w:rFonts w:ascii="Times New Roman" w:hAnsi="Times New Roman" w:cs="Times New Roman"/>
          <w:noProof/>
        </w:rPr>
        <w:drawing>
          <wp:inline distT="0" distB="0" distL="0" distR="0" wp14:anchorId="77951152" wp14:editId="2CC66768">
            <wp:extent cx="4334480" cy="3953427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4C7C" w14:textId="77AF6023" w:rsidR="006378CD" w:rsidRPr="00474E41" w:rsidRDefault="006378CD" w:rsidP="006378CD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12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 xml:space="preserve">:  </w:t>
      </w:r>
      <w:proofErr w:type="spellStart"/>
      <w:r w:rsidRPr="00474E41">
        <w:rPr>
          <w:rFonts w:ascii="Times New Roman" w:hAnsi="Times New Roman" w:cs="Times New Roman"/>
        </w:rPr>
        <w:t>Database_Scripts_With_Data_Advanced</w:t>
      </w:r>
      <w:proofErr w:type="spellEnd"/>
    </w:p>
    <w:p w14:paraId="70DD04DE" w14:textId="77777777" w:rsidR="00BF442C" w:rsidRPr="00474E41" w:rsidRDefault="006378CD" w:rsidP="006378CD">
      <w:pPr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Click on Next.</w:t>
      </w:r>
    </w:p>
    <w:p w14:paraId="1D73C1AC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461623C9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553A2EF5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09970E1C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6F4E36F6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4B04AA60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2D236406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267A7D61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69866B54" w14:textId="353D1EE2" w:rsidR="00BF442C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04D68777" w14:textId="77777777" w:rsidR="00474E41" w:rsidRPr="00474E41" w:rsidRDefault="00474E41" w:rsidP="006378CD">
      <w:pPr>
        <w:rPr>
          <w:rFonts w:ascii="Times New Roman" w:hAnsi="Times New Roman" w:cs="Times New Roman"/>
          <w:sz w:val="24"/>
          <w:szCs w:val="24"/>
        </w:rPr>
      </w:pPr>
    </w:p>
    <w:p w14:paraId="27D73858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40B82882" w14:textId="77777777" w:rsidR="00BF442C" w:rsidRPr="00474E41" w:rsidRDefault="00BF442C" w:rsidP="006378CD">
      <w:pPr>
        <w:rPr>
          <w:rFonts w:ascii="Times New Roman" w:hAnsi="Times New Roman" w:cs="Times New Roman"/>
          <w:sz w:val="24"/>
          <w:szCs w:val="24"/>
        </w:rPr>
      </w:pPr>
    </w:p>
    <w:p w14:paraId="65E0C8DA" w14:textId="0224648C" w:rsidR="006378CD" w:rsidRPr="00474E41" w:rsidRDefault="006378CD" w:rsidP="006378CD">
      <w:pPr>
        <w:rPr>
          <w:rFonts w:ascii="Times New Roman" w:hAnsi="Times New Roman" w:cs="Times New Roman"/>
          <w:sz w:val="24"/>
          <w:szCs w:val="24"/>
        </w:rPr>
      </w:pPr>
    </w:p>
    <w:p w14:paraId="544CBD64" w14:textId="77777777" w:rsidR="00BF442C" w:rsidRPr="00474E41" w:rsidRDefault="006378CD" w:rsidP="00BF442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b/>
          <w:bCs/>
          <w:sz w:val="24"/>
          <w:szCs w:val="24"/>
        </w:rPr>
        <w:t>Step 6</w:t>
      </w:r>
      <w:r w:rsidRPr="00474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4C5B33" w14:textId="232B6EF7" w:rsidR="006378CD" w:rsidRPr="00474E41" w:rsidRDefault="006378CD" w:rsidP="00BF442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Click finish, now check the script file, it must be having the insert queries too.</w:t>
      </w:r>
    </w:p>
    <w:p w14:paraId="1830E20D" w14:textId="588A7699" w:rsidR="006378CD" w:rsidRPr="00474E41" w:rsidRDefault="002C014E" w:rsidP="006378CD">
      <w:pPr>
        <w:keepNext/>
        <w:rPr>
          <w:rFonts w:ascii="Times New Roman" w:hAnsi="Times New Roman" w:cs="Times New Roman"/>
        </w:rPr>
      </w:pPr>
      <w:r w:rsidRPr="002C014E">
        <w:rPr>
          <w:rFonts w:ascii="Times New Roman" w:hAnsi="Times New Roman" w:cs="Times New Roman"/>
          <w:noProof/>
        </w:rPr>
        <w:drawing>
          <wp:inline distT="0" distB="0" distL="0" distR="0" wp14:anchorId="52F49E74" wp14:editId="55384599">
            <wp:extent cx="3544784" cy="3326031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61986" cy="3342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FB844" w14:textId="2D1CA77E" w:rsidR="006378CD" w:rsidRPr="00474E41" w:rsidRDefault="006378CD" w:rsidP="006378CD">
      <w:pPr>
        <w:pStyle w:val="Caption"/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 xml:space="preserve">Figure </w:t>
      </w:r>
      <w:r w:rsidR="00FB134D" w:rsidRPr="00474E41">
        <w:rPr>
          <w:rFonts w:ascii="Times New Roman" w:hAnsi="Times New Roman" w:cs="Times New Roman"/>
        </w:rPr>
        <w:fldChar w:fldCharType="begin"/>
      </w:r>
      <w:r w:rsidR="00FB134D" w:rsidRPr="00474E41">
        <w:rPr>
          <w:rFonts w:ascii="Times New Roman" w:hAnsi="Times New Roman" w:cs="Times New Roman"/>
        </w:rPr>
        <w:instrText xml:space="preserve"> SEQ Figure \* ARABIC </w:instrText>
      </w:r>
      <w:r w:rsidR="00FB134D" w:rsidRPr="00474E41">
        <w:rPr>
          <w:rFonts w:ascii="Times New Roman" w:hAnsi="Times New Roman" w:cs="Times New Roman"/>
        </w:rPr>
        <w:fldChar w:fldCharType="separate"/>
      </w:r>
      <w:r w:rsidR="008A70AB" w:rsidRPr="00474E41">
        <w:rPr>
          <w:rFonts w:ascii="Times New Roman" w:hAnsi="Times New Roman" w:cs="Times New Roman"/>
          <w:noProof/>
        </w:rPr>
        <w:t>13</w:t>
      </w:r>
      <w:r w:rsidR="00FB134D" w:rsidRPr="00474E41">
        <w:rPr>
          <w:rFonts w:ascii="Times New Roman" w:hAnsi="Times New Roman" w:cs="Times New Roman"/>
          <w:noProof/>
        </w:rPr>
        <w:fldChar w:fldCharType="end"/>
      </w:r>
      <w:r w:rsidRPr="00474E41">
        <w:rPr>
          <w:rFonts w:ascii="Times New Roman" w:hAnsi="Times New Roman" w:cs="Times New Roman"/>
        </w:rPr>
        <w:t xml:space="preserve">:  </w:t>
      </w:r>
      <w:proofErr w:type="spellStart"/>
      <w:r w:rsidRPr="00474E41">
        <w:rPr>
          <w:rFonts w:ascii="Times New Roman" w:hAnsi="Times New Roman" w:cs="Times New Roman"/>
        </w:rPr>
        <w:t>Database_Scripts_With_Data_Finish</w:t>
      </w:r>
      <w:proofErr w:type="spellEnd"/>
    </w:p>
    <w:p w14:paraId="38A1A0E1" w14:textId="4BF65D02" w:rsidR="006378CD" w:rsidRPr="00474E41" w:rsidRDefault="006378CD" w:rsidP="006378CD">
      <w:pPr>
        <w:rPr>
          <w:rFonts w:ascii="Times New Roman" w:hAnsi="Times New Roman" w:cs="Times New Roman"/>
        </w:rPr>
      </w:pPr>
      <w:r w:rsidRPr="00474E41">
        <w:rPr>
          <w:rFonts w:ascii="Times New Roman" w:hAnsi="Times New Roman" w:cs="Times New Roman"/>
        </w:rPr>
        <w:t>Now what else is pending, go ahead and run your script.</w:t>
      </w:r>
    </w:p>
    <w:p w14:paraId="6534EBFB" w14:textId="77777777" w:rsidR="00BF442C" w:rsidRPr="00474E41" w:rsidRDefault="00BF442C" w:rsidP="006378CD">
      <w:pPr>
        <w:rPr>
          <w:rFonts w:ascii="Times New Roman" w:hAnsi="Times New Roman" w:cs="Times New Roman"/>
        </w:rPr>
      </w:pPr>
    </w:p>
    <w:p w14:paraId="3FB8ABAB" w14:textId="77777777" w:rsidR="00BF442C" w:rsidRPr="00474E41" w:rsidRDefault="00BF442C" w:rsidP="006378CD">
      <w:pPr>
        <w:rPr>
          <w:rFonts w:ascii="Times New Roman" w:hAnsi="Times New Roman" w:cs="Times New Roman"/>
        </w:rPr>
      </w:pPr>
    </w:p>
    <w:p w14:paraId="06FA2DAE" w14:textId="328FBDBB" w:rsidR="006378CD" w:rsidRPr="00474E41" w:rsidRDefault="00BF442C" w:rsidP="00BF442C">
      <w:pPr>
        <w:pStyle w:val="Heading1"/>
        <w:rPr>
          <w:sz w:val="36"/>
          <w:szCs w:val="36"/>
        </w:rPr>
      </w:pPr>
      <w:r w:rsidRPr="00474E41">
        <w:rPr>
          <w:b w:val="0"/>
          <w:bCs w:val="0"/>
          <w:sz w:val="36"/>
          <w:szCs w:val="36"/>
        </w:rPr>
        <w:t>4</w:t>
      </w:r>
      <w:r w:rsidRPr="00474E41">
        <w:rPr>
          <w:sz w:val="36"/>
          <w:szCs w:val="36"/>
        </w:rPr>
        <w:t xml:space="preserve">. Lab </w:t>
      </w:r>
      <w:r w:rsidR="006378CD" w:rsidRPr="00474E41">
        <w:rPr>
          <w:sz w:val="36"/>
          <w:szCs w:val="36"/>
        </w:rPr>
        <w:t xml:space="preserve">Tasks </w:t>
      </w:r>
      <w:r w:rsidR="002F5307" w:rsidRPr="00474E41">
        <w:rPr>
          <w:sz w:val="36"/>
          <w:szCs w:val="36"/>
        </w:rPr>
        <w:br/>
      </w:r>
      <w:r w:rsidR="002F5307" w:rsidRPr="00474E41">
        <w:rPr>
          <w:sz w:val="22"/>
          <w:szCs w:val="22"/>
        </w:rPr>
        <w:t>__________________________________________________________________________________________________</w:t>
      </w:r>
    </w:p>
    <w:p w14:paraId="03B311E0" w14:textId="42785A3B" w:rsidR="007F1F27" w:rsidRDefault="00BF442C" w:rsidP="006378CD">
      <w:pPr>
        <w:rPr>
          <w:rFonts w:ascii="Times New Roman" w:hAnsi="Times New Roman" w:cs="Times New Roman"/>
          <w:sz w:val="24"/>
          <w:szCs w:val="24"/>
        </w:rPr>
      </w:pPr>
      <w:r w:rsidRPr="00474E41">
        <w:rPr>
          <w:rFonts w:ascii="Times New Roman" w:hAnsi="Times New Roman" w:cs="Times New Roman"/>
          <w:sz w:val="24"/>
          <w:szCs w:val="24"/>
        </w:rPr>
        <w:t>1</w:t>
      </w:r>
      <w:r w:rsidR="007F1F27">
        <w:rPr>
          <w:rFonts w:ascii="Times New Roman" w:hAnsi="Times New Roman" w:cs="Times New Roman"/>
          <w:sz w:val="24"/>
          <w:szCs w:val="24"/>
        </w:rPr>
        <w:t>. Install Microsoft SQL server</w:t>
      </w:r>
    </w:p>
    <w:p w14:paraId="1E2A6945" w14:textId="08EA1186" w:rsidR="007F1F27" w:rsidRDefault="007F1F27" w:rsidP="00637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nstall SSMS</w:t>
      </w:r>
    </w:p>
    <w:p w14:paraId="4AA02150" w14:textId="67954DCE" w:rsidR="00BF442C" w:rsidRPr="00474E41" w:rsidRDefault="007F1F27" w:rsidP="00637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="006378CD" w:rsidRPr="00474E41">
        <w:rPr>
          <w:rFonts w:ascii="Times New Roman" w:hAnsi="Times New Roman" w:cs="Times New Roman"/>
          <w:sz w:val="24"/>
          <w:szCs w:val="24"/>
        </w:rPr>
        <w:t>Create a new database named TestDB_20</w:t>
      </w:r>
      <w:r w:rsidR="002F5307" w:rsidRPr="00474E41">
        <w:rPr>
          <w:rFonts w:ascii="Times New Roman" w:hAnsi="Times New Roman" w:cs="Times New Roman"/>
          <w:sz w:val="24"/>
          <w:szCs w:val="24"/>
        </w:rPr>
        <w:t>2</w:t>
      </w:r>
      <w:r w:rsidR="002C014E">
        <w:rPr>
          <w:rFonts w:ascii="Times New Roman" w:hAnsi="Times New Roman" w:cs="Times New Roman"/>
          <w:sz w:val="24"/>
          <w:szCs w:val="24"/>
        </w:rPr>
        <w:t>1</w:t>
      </w:r>
      <w:r w:rsidR="006378CD" w:rsidRPr="00474E41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SE</w:t>
      </w:r>
      <w:r w:rsidR="006378CD" w:rsidRPr="00474E41">
        <w:rPr>
          <w:rFonts w:ascii="Times New Roman" w:hAnsi="Times New Roman" w:cs="Times New Roman"/>
          <w:sz w:val="24"/>
          <w:szCs w:val="24"/>
        </w:rPr>
        <w:t xml:space="preserve">_X </w:t>
      </w:r>
    </w:p>
    <w:p w14:paraId="2919EB58" w14:textId="4FE58413" w:rsidR="004F10E6" w:rsidRPr="00F62E28" w:rsidRDefault="00F62E28">
      <w:pPr>
        <w:spacing w:after="0"/>
        <w:ind w:left="360"/>
        <w:rPr>
          <w:rFonts w:ascii="Times New Roman" w:hAnsi="Times New Roman" w:cs="Times New Roman"/>
          <w:i/>
          <w:iCs/>
        </w:rPr>
      </w:pPr>
      <w:r w:rsidRPr="00F62E28">
        <w:rPr>
          <w:rFonts w:ascii="Times New Roman" w:hAnsi="Times New Roman" w:cs="Times New Roman"/>
          <w:i/>
          <w:iCs/>
          <w:sz w:val="24"/>
          <w:szCs w:val="24"/>
        </w:rPr>
        <w:t>X being your registration number</w:t>
      </w:r>
    </w:p>
    <w:p w14:paraId="62665447" w14:textId="77777777" w:rsidR="004F10E6" w:rsidRPr="00474E41" w:rsidRDefault="00E461DD">
      <w:pPr>
        <w:spacing w:after="0"/>
        <w:ind w:left="1080"/>
        <w:rPr>
          <w:rFonts w:ascii="Times New Roman" w:hAnsi="Times New Roman" w:cs="Times New Roman"/>
        </w:rPr>
      </w:pPr>
      <w:r w:rsidRPr="00474E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69B1545B" w14:textId="5185533E" w:rsidR="004F10E6" w:rsidRPr="00474E41" w:rsidRDefault="00E461DD" w:rsidP="006501C4">
      <w:pPr>
        <w:spacing w:after="9918"/>
        <w:ind w:left="1080"/>
        <w:rPr>
          <w:rFonts w:ascii="Times New Roman" w:hAnsi="Times New Roman" w:cs="Times New Roman"/>
        </w:rPr>
      </w:pPr>
      <w:r w:rsidRPr="00474E41">
        <w:rPr>
          <w:rFonts w:ascii="Times New Roman" w:eastAsia="Times New Roman" w:hAnsi="Times New Roman" w:cs="Times New Roman"/>
          <w:sz w:val="24"/>
        </w:rPr>
        <w:t xml:space="preserve"> </w:t>
      </w:r>
      <w:r w:rsidRPr="00474E41">
        <w:rPr>
          <w:rFonts w:ascii="Times New Roman" w:hAnsi="Times New Roman" w:cs="Times New Roman"/>
        </w:rPr>
        <w:t xml:space="preserve"> </w:t>
      </w:r>
    </w:p>
    <w:sectPr w:rsidR="004F10E6" w:rsidRPr="00474E41">
      <w:footerReference w:type="default" r:id="rId23"/>
      <w:pgSz w:w="12240" w:h="15840"/>
      <w:pgMar w:top="428" w:right="716" w:bottom="719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3C234" w14:textId="77777777" w:rsidR="00952741" w:rsidRDefault="00952741" w:rsidP="006501C4">
      <w:pPr>
        <w:spacing w:after="0" w:line="240" w:lineRule="auto"/>
      </w:pPr>
      <w:r>
        <w:separator/>
      </w:r>
    </w:p>
  </w:endnote>
  <w:endnote w:type="continuationSeparator" w:id="0">
    <w:p w14:paraId="10E64CD1" w14:textId="77777777" w:rsidR="00952741" w:rsidRDefault="00952741" w:rsidP="0065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409"/>
      <w:gridCol w:w="5395"/>
    </w:tblGrid>
    <w:tr w:rsidR="006501C4" w14:paraId="69453173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3070D167" w14:textId="77777777" w:rsidR="006501C4" w:rsidRDefault="006501C4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31E3787" w14:textId="77777777" w:rsidR="006501C4" w:rsidRDefault="006501C4">
          <w:pPr>
            <w:pStyle w:val="Header"/>
            <w:jc w:val="right"/>
            <w:rPr>
              <w:caps/>
              <w:sz w:val="18"/>
            </w:rPr>
          </w:pPr>
        </w:p>
      </w:tc>
    </w:tr>
    <w:tr w:rsidR="006501C4" w14:paraId="3C07DFBF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1E86E8EA" w14:textId="5FE3B942" w:rsidR="006501C4" w:rsidRPr="006501C4" w:rsidRDefault="006501C4">
          <w:pPr>
            <w:pStyle w:val="Footer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>database management systems lab</w:t>
          </w:r>
        </w:p>
      </w:tc>
      <w:tc>
        <w:tcPr>
          <w:tcW w:w="4674" w:type="dxa"/>
          <w:shd w:val="clear" w:color="auto" w:fill="auto"/>
          <w:vAlign w:val="center"/>
        </w:tcPr>
        <w:p w14:paraId="38A20E35" w14:textId="77777777" w:rsidR="006501C4" w:rsidRDefault="006501C4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0167201" w14:textId="77777777" w:rsidR="006501C4" w:rsidRDefault="0065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3F8CE" w14:textId="77777777" w:rsidR="00952741" w:rsidRDefault="00952741" w:rsidP="006501C4">
      <w:pPr>
        <w:spacing w:after="0" w:line="240" w:lineRule="auto"/>
      </w:pPr>
      <w:r>
        <w:separator/>
      </w:r>
    </w:p>
  </w:footnote>
  <w:footnote w:type="continuationSeparator" w:id="0">
    <w:p w14:paraId="5D79AECB" w14:textId="77777777" w:rsidR="00952741" w:rsidRDefault="00952741" w:rsidP="00650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E4C10"/>
    <w:multiLevelType w:val="multilevel"/>
    <w:tmpl w:val="5512F9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36"/>
        <w:szCs w:val="36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" w15:restartNumberingAfterBreak="0">
    <w:nsid w:val="17610E61"/>
    <w:multiLevelType w:val="hybridMultilevel"/>
    <w:tmpl w:val="AC4C694A"/>
    <w:lvl w:ilvl="0" w:tplc="B00C66F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2B29316">
      <w:start w:val="1"/>
      <w:numFmt w:val="bullet"/>
      <w:lvlText w:val="o"/>
      <w:lvlJc w:val="left"/>
      <w:pPr>
        <w:ind w:left="1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CE228C">
      <w:start w:val="1"/>
      <w:numFmt w:val="bullet"/>
      <w:lvlText w:val="▪"/>
      <w:lvlJc w:val="left"/>
      <w:pPr>
        <w:ind w:left="25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7E8AF6">
      <w:start w:val="1"/>
      <w:numFmt w:val="bullet"/>
      <w:lvlText w:val="•"/>
      <w:lvlJc w:val="left"/>
      <w:pPr>
        <w:ind w:left="32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4C0396">
      <w:start w:val="1"/>
      <w:numFmt w:val="bullet"/>
      <w:lvlText w:val="o"/>
      <w:lvlJc w:val="left"/>
      <w:pPr>
        <w:ind w:left="4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DE1442">
      <w:start w:val="1"/>
      <w:numFmt w:val="bullet"/>
      <w:lvlText w:val="▪"/>
      <w:lvlJc w:val="left"/>
      <w:pPr>
        <w:ind w:left="47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04AF61C">
      <w:start w:val="1"/>
      <w:numFmt w:val="bullet"/>
      <w:lvlText w:val="•"/>
      <w:lvlJc w:val="left"/>
      <w:pPr>
        <w:ind w:left="54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A52161E">
      <w:start w:val="1"/>
      <w:numFmt w:val="bullet"/>
      <w:lvlText w:val="o"/>
      <w:lvlJc w:val="left"/>
      <w:pPr>
        <w:ind w:left="6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C62A0A6">
      <w:start w:val="1"/>
      <w:numFmt w:val="bullet"/>
      <w:lvlText w:val="▪"/>
      <w:lvlJc w:val="left"/>
      <w:pPr>
        <w:ind w:left="6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25E35A8"/>
    <w:multiLevelType w:val="hybridMultilevel"/>
    <w:tmpl w:val="24180C3A"/>
    <w:lvl w:ilvl="0" w:tplc="7E2A8B7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D69AF"/>
    <w:multiLevelType w:val="multilevel"/>
    <w:tmpl w:val="4E0ED4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6"/>
      <w:numFmt w:val="decimal"/>
      <w:lvlText w:val="%1.%2"/>
      <w:lvlJc w:val="left"/>
      <w:pPr>
        <w:ind w:left="21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43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61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82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22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0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6200" w:hanging="1800"/>
      </w:pPr>
      <w:rPr>
        <w:rFonts w:hint="default"/>
        <w:b/>
      </w:rPr>
    </w:lvl>
  </w:abstractNum>
  <w:abstractNum w:abstractNumId="4" w15:restartNumberingAfterBreak="0">
    <w:nsid w:val="3A685F6C"/>
    <w:multiLevelType w:val="hybridMultilevel"/>
    <w:tmpl w:val="80942350"/>
    <w:lvl w:ilvl="0" w:tplc="2000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86986"/>
    <w:multiLevelType w:val="hybridMultilevel"/>
    <w:tmpl w:val="325ECAB4"/>
    <w:lvl w:ilvl="0" w:tplc="0444EFA2">
      <w:start w:val="1"/>
      <w:numFmt w:val="decimal"/>
      <w:lvlText w:val="%1."/>
      <w:lvlJc w:val="left"/>
      <w:pPr>
        <w:ind w:left="8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0ADDB8">
      <w:start w:val="1"/>
      <w:numFmt w:val="lowerLetter"/>
      <w:lvlText w:val="%2"/>
      <w:lvlJc w:val="left"/>
      <w:pPr>
        <w:ind w:left="11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D408C5A">
      <w:start w:val="1"/>
      <w:numFmt w:val="lowerRoman"/>
      <w:lvlText w:val="%3"/>
      <w:lvlJc w:val="left"/>
      <w:pPr>
        <w:ind w:left="18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C16C3D6">
      <w:start w:val="1"/>
      <w:numFmt w:val="decimal"/>
      <w:lvlText w:val="%4"/>
      <w:lvlJc w:val="left"/>
      <w:pPr>
        <w:ind w:left="25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6C96BC">
      <w:start w:val="1"/>
      <w:numFmt w:val="lowerLetter"/>
      <w:lvlText w:val="%5"/>
      <w:lvlJc w:val="left"/>
      <w:pPr>
        <w:ind w:left="33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6685D90">
      <w:start w:val="1"/>
      <w:numFmt w:val="lowerRoman"/>
      <w:lvlText w:val="%6"/>
      <w:lvlJc w:val="left"/>
      <w:pPr>
        <w:ind w:left="40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3A9FD0">
      <w:start w:val="1"/>
      <w:numFmt w:val="decimal"/>
      <w:lvlText w:val="%7"/>
      <w:lvlJc w:val="left"/>
      <w:pPr>
        <w:ind w:left="47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5908958">
      <w:start w:val="1"/>
      <w:numFmt w:val="lowerLetter"/>
      <w:lvlText w:val="%8"/>
      <w:lvlJc w:val="left"/>
      <w:pPr>
        <w:ind w:left="54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AB61982">
      <w:start w:val="1"/>
      <w:numFmt w:val="lowerRoman"/>
      <w:lvlText w:val="%9"/>
      <w:lvlJc w:val="left"/>
      <w:pPr>
        <w:ind w:left="61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B295927"/>
    <w:multiLevelType w:val="multilevel"/>
    <w:tmpl w:val="F392DB0E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color w:val="000000"/>
        <w:sz w:val="36"/>
      </w:rPr>
    </w:lvl>
    <w:lvl w:ilvl="1">
      <w:start w:val="1"/>
      <w:numFmt w:val="decimal"/>
      <w:lvlText w:val="%1.%2"/>
      <w:lvlJc w:val="left"/>
      <w:pPr>
        <w:ind w:left="1530" w:hanging="450"/>
      </w:pPr>
      <w:rPr>
        <w:rFonts w:hint="default"/>
        <w:color w:val="000000"/>
        <w:sz w:val="36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color w:val="000000"/>
        <w:sz w:val="36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color w:val="000000"/>
        <w:sz w:val="36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color w:val="000000"/>
        <w:sz w:val="36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color w:val="000000"/>
        <w:sz w:val="36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color w:val="000000"/>
        <w:sz w:val="36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color w:val="000000"/>
        <w:sz w:val="36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color w:val="000000"/>
        <w:sz w:val="36"/>
      </w:rPr>
    </w:lvl>
  </w:abstractNum>
  <w:abstractNum w:abstractNumId="7" w15:restartNumberingAfterBreak="0">
    <w:nsid w:val="565717C6"/>
    <w:multiLevelType w:val="hybridMultilevel"/>
    <w:tmpl w:val="73585A26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8" w15:restartNumberingAfterBreak="0">
    <w:nsid w:val="5CDD4699"/>
    <w:multiLevelType w:val="multilevel"/>
    <w:tmpl w:val="E3D4FE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00000"/>
        <w:sz w:val="36"/>
        <w:szCs w:val="24"/>
      </w:rPr>
    </w:lvl>
    <w:lvl w:ilvl="1">
      <w:start w:val="1"/>
      <w:numFmt w:val="decimal"/>
      <w:isLgl/>
      <w:lvlText w:val="%2."/>
      <w:lvlJc w:val="left"/>
      <w:pPr>
        <w:ind w:left="1080" w:hanging="720"/>
      </w:pPr>
      <w:rPr>
        <w:rFonts w:asciiTheme="minorHAnsi" w:eastAsia="Times New Roman" w:hAnsiTheme="minorHAnsi" w:cs="Times New Roman"/>
        <w:b w:val="0"/>
        <w:bCs w:val="0"/>
        <w:sz w:val="36"/>
        <w:szCs w:val="3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E7F01FC"/>
    <w:multiLevelType w:val="hybridMultilevel"/>
    <w:tmpl w:val="975C2A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8E61FB"/>
    <w:multiLevelType w:val="multilevel"/>
    <w:tmpl w:val="4AD8AC9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  <w:sz w:val="26"/>
      </w:rPr>
    </w:lvl>
    <w:lvl w:ilvl="1">
      <w:start w:val="1"/>
      <w:numFmt w:val="decimal"/>
      <w:lvlText w:val="%1.%2."/>
      <w:lvlJc w:val="left"/>
      <w:pPr>
        <w:ind w:left="1500" w:hanging="420"/>
      </w:pPr>
      <w:rPr>
        <w:rFonts w:hint="default"/>
        <w:b/>
        <w:sz w:val="26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  <w:b/>
        <w:sz w:val="26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  <w:b/>
        <w:sz w:val="26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  <w:b/>
        <w:sz w:val="26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  <w:b/>
        <w:sz w:val="26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  <w:b/>
        <w:sz w:val="26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  <w:b/>
        <w:sz w:val="26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  <w:b/>
        <w:sz w:val="26"/>
      </w:rPr>
    </w:lvl>
  </w:abstractNum>
  <w:abstractNum w:abstractNumId="11" w15:restartNumberingAfterBreak="0">
    <w:nsid w:val="6E95166C"/>
    <w:multiLevelType w:val="multilevel"/>
    <w:tmpl w:val="EF4A6B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36"/>
        <w:szCs w:val="36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8"/>
        <w:szCs w:val="28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080" w:hanging="1440"/>
      </w:pPr>
      <w:rPr>
        <w:rFonts w:hint="default"/>
      </w:rPr>
    </w:lvl>
  </w:abstractNum>
  <w:abstractNum w:abstractNumId="12" w15:restartNumberingAfterBreak="0">
    <w:nsid w:val="71773409"/>
    <w:multiLevelType w:val="hybridMultilevel"/>
    <w:tmpl w:val="12E08B2E"/>
    <w:lvl w:ilvl="0" w:tplc="F200973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418E914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665FDE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D7C9CD6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5CC2D2C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4E3C5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CE1C1E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3EE05C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EA0586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91B434F"/>
    <w:multiLevelType w:val="hybridMultilevel"/>
    <w:tmpl w:val="3956FEB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F4030"/>
    <w:multiLevelType w:val="hybridMultilevel"/>
    <w:tmpl w:val="4DB81442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9"/>
  </w:num>
  <w:num w:numId="5">
    <w:abstractNumId w:val="8"/>
  </w:num>
  <w:num w:numId="6">
    <w:abstractNumId w:val="10"/>
  </w:num>
  <w:num w:numId="7">
    <w:abstractNumId w:val="6"/>
  </w:num>
  <w:num w:numId="8">
    <w:abstractNumId w:val="0"/>
  </w:num>
  <w:num w:numId="9">
    <w:abstractNumId w:val="14"/>
  </w:num>
  <w:num w:numId="10">
    <w:abstractNumId w:val="3"/>
  </w:num>
  <w:num w:numId="11">
    <w:abstractNumId w:val="4"/>
  </w:num>
  <w:num w:numId="12">
    <w:abstractNumId w:val="13"/>
  </w:num>
  <w:num w:numId="13">
    <w:abstractNumId w:val="11"/>
  </w:num>
  <w:num w:numId="14">
    <w:abstractNumId w:val="7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MTUzN7E0MDGxNDRW0lEKTi0uzszPAykwrAUAS6WhbywAAAA="/>
  </w:docVars>
  <w:rsids>
    <w:rsidRoot w:val="004F10E6"/>
    <w:rsid w:val="00007D70"/>
    <w:rsid w:val="0001791F"/>
    <w:rsid w:val="00020BDA"/>
    <w:rsid w:val="001C1951"/>
    <w:rsid w:val="00292521"/>
    <w:rsid w:val="00294F03"/>
    <w:rsid w:val="002C014E"/>
    <w:rsid w:val="002F5307"/>
    <w:rsid w:val="0031550E"/>
    <w:rsid w:val="00474E41"/>
    <w:rsid w:val="004E0272"/>
    <w:rsid w:val="004E7AA2"/>
    <w:rsid w:val="004F10E6"/>
    <w:rsid w:val="00500D73"/>
    <w:rsid w:val="00542E98"/>
    <w:rsid w:val="00546AED"/>
    <w:rsid w:val="00552EE9"/>
    <w:rsid w:val="00581A4B"/>
    <w:rsid w:val="0062525B"/>
    <w:rsid w:val="006378CD"/>
    <w:rsid w:val="006501C4"/>
    <w:rsid w:val="006A71E1"/>
    <w:rsid w:val="00715F21"/>
    <w:rsid w:val="00723E93"/>
    <w:rsid w:val="00740CB9"/>
    <w:rsid w:val="007437D6"/>
    <w:rsid w:val="007E6831"/>
    <w:rsid w:val="007F1F27"/>
    <w:rsid w:val="00851E8B"/>
    <w:rsid w:val="00882D40"/>
    <w:rsid w:val="008A70AB"/>
    <w:rsid w:val="00952741"/>
    <w:rsid w:val="009B71D7"/>
    <w:rsid w:val="00B0485D"/>
    <w:rsid w:val="00B05DB1"/>
    <w:rsid w:val="00B35924"/>
    <w:rsid w:val="00B70C98"/>
    <w:rsid w:val="00B92FAC"/>
    <w:rsid w:val="00BF442C"/>
    <w:rsid w:val="00C750FE"/>
    <w:rsid w:val="00CE1F7F"/>
    <w:rsid w:val="00CE7F60"/>
    <w:rsid w:val="00D45D32"/>
    <w:rsid w:val="00D72484"/>
    <w:rsid w:val="00E0196A"/>
    <w:rsid w:val="00E126C1"/>
    <w:rsid w:val="00E461DD"/>
    <w:rsid w:val="00E77B11"/>
    <w:rsid w:val="00F54A9C"/>
    <w:rsid w:val="00F62E28"/>
    <w:rsid w:val="00FB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BD377"/>
  <w15:docId w15:val="{875E7F23-5787-48AE-8482-43641A519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D45D3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C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DefaultParagraphFont"/>
    <w:rsid w:val="00D45D32"/>
    <w:rPr>
      <w:rFonts w:ascii="Calibri" w:hAnsi="Calibri" w:hint="default"/>
      <w:b/>
      <w:bCs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D45D32"/>
    <w:rPr>
      <w:rFonts w:ascii="Calibri" w:hAnsi="Calibri" w:hint="default"/>
      <w:b w:val="0"/>
      <w:bCs w:val="0"/>
      <w:i w:val="0"/>
      <w:iCs w:val="0"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45D3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45D32"/>
    <w:rPr>
      <w:b/>
      <w:bCs/>
    </w:rPr>
  </w:style>
  <w:style w:type="paragraph" w:styleId="ListParagraph">
    <w:name w:val="List Paragraph"/>
    <w:basedOn w:val="Normal"/>
    <w:uiPriority w:val="34"/>
    <w:qFormat/>
    <w:rsid w:val="00D45D32"/>
    <w:pPr>
      <w:ind w:left="720"/>
      <w:contextualSpacing/>
    </w:pPr>
    <w:rPr>
      <w:rFonts w:asciiTheme="minorHAnsi" w:eastAsiaTheme="minorHAnsi" w:hAnsiTheme="minorHAnsi" w:cstheme="minorBidi"/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D45D32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45D3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70C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750F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50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C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50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C4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B05DB1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sql-server/sql-server-downloads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4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aemon</dc:creator>
  <cp:keywords/>
  <cp:lastModifiedBy>Farwa Batool</cp:lastModifiedBy>
  <cp:revision>31</cp:revision>
  <cp:lastPrinted>2022-01-11T08:42:00Z</cp:lastPrinted>
  <dcterms:created xsi:type="dcterms:W3CDTF">2021-12-29T03:45:00Z</dcterms:created>
  <dcterms:modified xsi:type="dcterms:W3CDTF">2023-01-18T05:13:00Z</dcterms:modified>
</cp:coreProperties>
</file>